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8CCEA" w14:textId="6CFBAA91" w:rsidR="007F1CF8" w:rsidRDefault="00435C84">
      <w:r>
        <w:t xml:space="preserve">BEAUTIFUL </w:t>
      </w:r>
      <w:r w:rsidR="001E5DBD">
        <w:t>PRESENTATION PAGE</w:t>
      </w:r>
    </w:p>
    <w:p w14:paraId="58F4DE3E" w14:textId="3F56EE17" w:rsidR="009E34A2" w:rsidRDefault="00E111E7">
      <w:r>
        <w:t>Tank Trouble Remastered</w:t>
      </w:r>
    </w:p>
    <w:p w14:paraId="045AD5B7" w14:textId="0D5192F0" w:rsidR="00A33363" w:rsidRDefault="00A33363">
      <w:r>
        <w:br w:type="page"/>
      </w:r>
    </w:p>
    <w:p w14:paraId="6B65DA51" w14:textId="13273432" w:rsidR="006F466B" w:rsidRDefault="00B21355" w:rsidP="00133792">
      <w:pPr>
        <w:jc w:val="both"/>
      </w:pPr>
      <w:r>
        <w:lastRenderedPageBreak/>
        <w:t>Everyone has ever played an arcade game online</w:t>
      </w:r>
      <w:r w:rsidR="00E81DF7">
        <w:t xml:space="preserve">. </w:t>
      </w:r>
      <w:r w:rsidR="00125229">
        <w:t>One of them</w:t>
      </w:r>
      <w:r w:rsidR="00AB49B9">
        <w:t xml:space="preserve"> is</w:t>
      </w:r>
      <w:r w:rsidR="00125229">
        <w:t xml:space="preserve"> </w:t>
      </w:r>
      <w:r w:rsidR="004F56EF">
        <w:t>particularly</w:t>
      </w:r>
      <w:r w:rsidR="00125229">
        <w:t xml:space="preserve"> </w:t>
      </w:r>
      <w:r w:rsidR="00AB49B9">
        <w:t xml:space="preserve">remembered in our childhood: </w:t>
      </w:r>
      <w:r w:rsidR="00F43D3A">
        <w:t xml:space="preserve">Tank Trouble. </w:t>
      </w:r>
      <w:r w:rsidR="00AB5BCD">
        <w:t xml:space="preserve"> It’s a funny multiplayer game</w:t>
      </w:r>
      <w:r w:rsidR="00CA7BEF">
        <w:t xml:space="preserve"> where you drive a little tank in a maze</w:t>
      </w:r>
      <w:r w:rsidR="00070696">
        <w:t xml:space="preserve"> </w:t>
      </w:r>
      <w:r w:rsidR="00516652">
        <w:t>to try to shoot your friend</w:t>
      </w:r>
      <w:r w:rsidR="001A39EE">
        <w:t>s’</w:t>
      </w:r>
      <w:r w:rsidR="00516652">
        <w:t xml:space="preserve"> tank</w:t>
      </w:r>
      <w:r w:rsidR="00070696">
        <w:t>.</w:t>
      </w:r>
      <w:r w:rsidR="00A95C4B">
        <w:t xml:space="preserve"> </w:t>
      </w:r>
      <w:r w:rsidR="00C61562">
        <w:t xml:space="preserve">You and your friend are on the same keyboard. </w:t>
      </w:r>
      <w:r w:rsidR="00A95C4B">
        <w:t>That’s why…</w:t>
      </w:r>
    </w:p>
    <w:p w14:paraId="6561307E" w14:textId="0EDE757E" w:rsidR="008730C7" w:rsidRDefault="00945BA0" w:rsidP="004D7CA1">
      <w:pPr>
        <w:jc w:val="center"/>
      </w:pPr>
      <w:r>
        <w:t>We</w:t>
      </w:r>
      <w:r w:rsidR="008730C7">
        <w:t xml:space="preserve"> introduce you </w:t>
      </w:r>
      <w:r w:rsidR="008730C7" w:rsidRPr="00AC1060">
        <w:rPr>
          <w:b/>
          <w:bCs/>
        </w:rPr>
        <w:t>Tank Trouble Remastered</w:t>
      </w:r>
      <w:r w:rsidR="008730C7">
        <w:t>!</w:t>
      </w:r>
    </w:p>
    <w:p w14:paraId="7BFD910C" w14:textId="3760DF42" w:rsidR="00202132" w:rsidRDefault="00D65627" w:rsidP="00133792">
      <w:pPr>
        <w:jc w:val="both"/>
      </w:pPr>
      <w:r>
        <w:t>We have completely re</w:t>
      </w:r>
      <w:r w:rsidR="00711D54">
        <w:t>-</w:t>
      </w:r>
      <w:r>
        <w:t xml:space="preserve">coded </w:t>
      </w:r>
      <w:r w:rsidR="00FD421D">
        <w:t>the game</w:t>
      </w:r>
      <w:r w:rsidR="00F930BC">
        <w:t xml:space="preserve"> and added new features</w:t>
      </w:r>
      <w:r w:rsidR="00C06C3D">
        <w:t>.</w:t>
      </w:r>
      <w:r w:rsidR="00A5069A">
        <w:t xml:space="preserve"> </w:t>
      </w:r>
      <w:r w:rsidR="00A6260A">
        <w:t xml:space="preserve">The </w:t>
      </w:r>
      <w:r w:rsidR="00C242CF">
        <w:t xml:space="preserve">original </w:t>
      </w:r>
      <w:r w:rsidR="00DE5105">
        <w:t>game</w:t>
      </w:r>
      <w:r w:rsidR="00A6260A">
        <w:t xml:space="preserve"> opposes </w:t>
      </w:r>
      <w:r w:rsidR="007F1046">
        <w:t>two players</w:t>
      </w:r>
      <w:r w:rsidR="00C6195D">
        <w:t xml:space="preserve"> on a map selected</w:t>
      </w:r>
      <w:r w:rsidR="00A66DFF">
        <w:t xml:space="preserve"> from a </w:t>
      </w:r>
      <w:r w:rsidR="006D2182">
        <w:t>predefine</w:t>
      </w:r>
      <w:r w:rsidR="00A240B1">
        <w:t xml:space="preserve">d </w:t>
      </w:r>
      <w:r w:rsidR="00C6195D">
        <w:t>(</w:t>
      </w:r>
      <w:r w:rsidR="00A66DFF">
        <w:t>finite</w:t>
      </w:r>
      <w:r w:rsidR="00C6195D">
        <w:t>)</w:t>
      </w:r>
      <w:r w:rsidR="00A66DFF">
        <w:t xml:space="preserve"> set</w:t>
      </w:r>
      <w:r w:rsidR="00BB1CA9">
        <w:t>,</w:t>
      </w:r>
      <w:r w:rsidR="00C6195D">
        <w:t xml:space="preserve"> </w:t>
      </w:r>
      <w:r w:rsidR="00BB1CA9">
        <w:t>and you only have one type of tank.</w:t>
      </w:r>
    </w:p>
    <w:p w14:paraId="01A7DA4C" w14:textId="75DCAD43" w:rsidR="00FC246C" w:rsidRDefault="00202132" w:rsidP="00133792">
      <w:pPr>
        <w:jc w:val="both"/>
      </w:pPr>
      <w:r>
        <w:t xml:space="preserve">Our first objective was to </w:t>
      </w:r>
      <w:r w:rsidR="003328E3">
        <w:t xml:space="preserve">code the </w:t>
      </w:r>
      <w:r w:rsidR="00482DC3">
        <w:t>original</w:t>
      </w:r>
      <w:r w:rsidR="003328E3">
        <w:t xml:space="preserve"> game</w:t>
      </w:r>
      <w:r w:rsidR="00351E9A">
        <w:t>.</w:t>
      </w:r>
      <w:r w:rsidR="00612ED3">
        <w:t xml:space="preserve"> It </w:t>
      </w:r>
      <w:r w:rsidR="00264BC4">
        <w:t>includes, among other</w:t>
      </w:r>
      <w:r w:rsidR="004A2EBF">
        <w:t>s</w:t>
      </w:r>
      <w:r w:rsidR="00264BC4">
        <w:t xml:space="preserve">: </w:t>
      </w:r>
      <w:r w:rsidR="00612ED3">
        <w:t>dealing with collisions</w:t>
      </w:r>
      <w:r w:rsidR="00F247E6">
        <w:t xml:space="preserve"> (of the tanks and bullets), trajectories of the bullets</w:t>
      </w:r>
      <w:r w:rsidR="006B6145">
        <w:t xml:space="preserve"> (with bounces off the walls)</w:t>
      </w:r>
      <w:r w:rsidR="00F247E6">
        <w:t>, acceleration (</w:t>
      </w:r>
      <w:r w:rsidR="00F247E6" w:rsidRPr="00F247E6">
        <w:t>to make the game more enjoyable to play</w:t>
      </w:r>
      <w:r w:rsidR="00F247E6">
        <w:t>)</w:t>
      </w:r>
      <w:r w:rsidR="00CF5EB3">
        <w:t xml:space="preserve"> </w:t>
      </w:r>
      <w:r w:rsidR="00B00260">
        <w:t xml:space="preserve">and </w:t>
      </w:r>
      <w:r w:rsidR="004A2EBF">
        <w:t xml:space="preserve">a </w:t>
      </w:r>
      <w:r w:rsidR="00C915E6">
        <w:t xml:space="preserve">user-friendly </w:t>
      </w:r>
      <w:r w:rsidR="00CF5EB3">
        <w:t>graphic</w:t>
      </w:r>
      <w:r w:rsidR="003A2A30">
        <w:t>al</w:t>
      </w:r>
      <w:r w:rsidR="00CF5EB3">
        <w:t xml:space="preserve"> interface</w:t>
      </w:r>
      <w:r w:rsidR="00F247E6">
        <w:t xml:space="preserve">. </w:t>
      </w:r>
      <w:r w:rsidR="00351E9A">
        <w:t xml:space="preserve">However, </w:t>
      </w:r>
      <w:r w:rsidR="00226628">
        <w:t xml:space="preserve">we </w:t>
      </w:r>
      <w:r w:rsidR="00663D34">
        <w:t>went</w:t>
      </w:r>
      <w:r w:rsidR="00226628">
        <w:t xml:space="preserve"> further</w:t>
      </w:r>
      <w:r w:rsidR="00B94BA9">
        <w:t xml:space="preserve"> with</w:t>
      </w:r>
      <w:r w:rsidR="00A30CBA">
        <w:t xml:space="preserve"> a</w:t>
      </w:r>
      <w:r w:rsidR="00CF2598">
        <w:t xml:space="preserve">dditional </w:t>
      </w:r>
      <w:r w:rsidR="00FD421D">
        <w:t>features</w:t>
      </w:r>
      <w:r w:rsidR="00B94BA9">
        <w:t>, such as</w:t>
      </w:r>
      <w:r w:rsidR="0010321E">
        <w:t xml:space="preserve"> </w:t>
      </w:r>
      <w:r w:rsidR="004A2EBF">
        <w:t xml:space="preserve">a </w:t>
      </w:r>
      <w:r w:rsidR="00996B81">
        <w:t>random</w:t>
      </w:r>
      <w:r w:rsidR="00EB3E7A">
        <w:t>ly-</w:t>
      </w:r>
      <w:r w:rsidR="00996B81">
        <w:t>generat</w:t>
      </w:r>
      <w:r w:rsidR="00EB3E7A">
        <w:t>ed</w:t>
      </w:r>
      <w:r w:rsidR="00F7445F">
        <w:t xml:space="preserve"> maze</w:t>
      </w:r>
      <w:r w:rsidR="00525DBA">
        <w:t xml:space="preserve">, </w:t>
      </w:r>
      <w:r w:rsidR="00F9611E">
        <w:t>several</w:t>
      </w:r>
      <w:r w:rsidR="002E3C42">
        <w:t xml:space="preserve"> </w:t>
      </w:r>
      <w:r w:rsidR="00525DBA">
        <w:t>super tanks</w:t>
      </w:r>
      <w:r w:rsidR="0089469F">
        <w:t xml:space="preserve"> and bullets</w:t>
      </w:r>
      <w:r w:rsidR="00525DBA">
        <w:t xml:space="preserve"> with special abilities, </w:t>
      </w:r>
      <w:r w:rsidR="00ED1018">
        <w:t>sound effects</w:t>
      </w:r>
      <w:r w:rsidR="00705568">
        <w:t xml:space="preserve">, </w:t>
      </w:r>
      <w:r w:rsidR="004A2EBF">
        <w:t xml:space="preserve">a </w:t>
      </w:r>
      <w:r w:rsidR="00705568">
        <w:t>game menu</w:t>
      </w:r>
      <w:r w:rsidR="00AF30E0">
        <w:t xml:space="preserve"> </w:t>
      </w:r>
      <w:r w:rsidR="007D6704">
        <w:t>(</w:t>
      </w:r>
      <w:r w:rsidR="00AF30E0">
        <w:t xml:space="preserve">to choose </w:t>
      </w:r>
      <w:r w:rsidR="007726FD">
        <w:t>your</w:t>
      </w:r>
      <w:r w:rsidR="00434C6F">
        <w:t xml:space="preserve"> </w:t>
      </w:r>
      <w:r w:rsidR="00AF30E0">
        <w:t>tank</w:t>
      </w:r>
      <w:r w:rsidR="005B0138">
        <w:t xml:space="preserve"> and </w:t>
      </w:r>
      <w:r w:rsidR="00A30E24">
        <w:t>the map</w:t>
      </w:r>
      <w:r w:rsidR="005B0138">
        <w:t>)</w:t>
      </w:r>
      <w:r w:rsidR="00705568">
        <w:t xml:space="preserve">, </w:t>
      </w:r>
      <w:r w:rsidR="0048194D">
        <w:t>“</w:t>
      </w:r>
      <w:r w:rsidR="00CB259C">
        <w:t>different game modes</w:t>
      </w:r>
      <w:r w:rsidR="0048194D">
        <w:t>”</w:t>
      </w:r>
      <w:r w:rsidR="00CB259C">
        <w:t>…</w:t>
      </w:r>
    </w:p>
    <w:p w14:paraId="66942EBB" w14:textId="65BA0B85" w:rsidR="00057014" w:rsidRDefault="00EE4474" w:rsidP="00133792">
      <w:pPr>
        <w:jc w:val="both"/>
      </w:pPr>
      <w:r>
        <w:t>We took full use of object</w:t>
      </w:r>
      <w:r w:rsidR="004A2EBF">
        <w:t>-</w:t>
      </w:r>
      <w:r>
        <w:t xml:space="preserve">oriented programming </w:t>
      </w:r>
      <w:r w:rsidR="00FA77D9">
        <w:t xml:space="preserve">in our project since we have similar objects such as </w:t>
      </w:r>
      <w:r w:rsidR="001D50AB">
        <w:t>entities (tanks and bullets)</w:t>
      </w:r>
      <w:r w:rsidR="00B07E6E">
        <w:t>. Therefore, our</w:t>
      </w:r>
      <w:r w:rsidR="00342668">
        <w:t xml:space="preserve"> project archive is divided</w:t>
      </w:r>
      <w:r w:rsidR="009E1B1F">
        <w:t xml:space="preserve"> </w:t>
      </w:r>
      <w:r w:rsidR="000A1A75">
        <w:t>in</w:t>
      </w:r>
      <w:r w:rsidR="003040AB">
        <w:t>to</w:t>
      </w:r>
      <w:r w:rsidR="000A1A75">
        <w:t xml:space="preserve"> several classes</w:t>
      </w:r>
      <w:r w:rsidR="00861251">
        <w:t xml:space="preserve"> (non</w:t>
      </w:r>
      <w:r w:rsidR="00C20D57">
        <w:t>-</w:t>
      </w:r>
      <w:r w:rsidR="00861251">
        <w:t>exhaustive list)</w:t>
      </w:r>
      <w:r w:rsidR="000A1A75">
        <w:t>: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6090"/>
      </w:tblGrid>
      <w:tr w:rsidR="00FE5FBC" w14:paraId="0DBB05C1" w14:textId="77777777" w:rsidTr="009C6B84">
        <w:trPr>
          <w:jc w:val="center"/>
        </w:trPr>
        <w:tc>
          <w:tcPr>
            <w:tcW w:w="2972" w:type="dxa"/>
          </w:tcPr>
          <w:p w14:paraId="448F3548" w14:textId="31B6ECF2" w:rsidR="00FE5FBC" w:rsidRDefault="00B92F84" w:rsidP="004D4280">
            <w:pPr>
              <w:jc w:val="both"/>
            </w:pPr>
            <w:r>
              <w:t>Class n</w:t>
            </w:r>
            <w:r w:rsidR="00FE5FBC">
              <w:t>ame</w:t>
            </w:r>
          </w:p>
        </w:tc>
        <w:tc>
          <w:tcPr>
            <w:tcW w:w="6090" w:type="dxa"/>
          </w:tcPr>
          <w:p w14:paraId="44FBDF87" w14:textId="1C49073C" w:rsidR="00FE5FBC" w:rsidRDefault="00CB78BD" w:rsidP="004D4280">
            <w:pPr>
              <w:jc w:val="both"/>
            </w:pPr>
            <w:r>
              <w:t>Primary</w:t>
            </w:r>
            <w:r w:rsidR="005116E1" w:rsidRPr="005116E1">
              <w:t xml:space="preserve"> features</w:t>
            </w:r>
            <w:r w:rsidR="001E46BD">
              <w:t xml:space="preserve"> (not exhaustive)</w:t>
            </w:r>
          </w:p>
        </w:tc>
      </w:tr>
      <w:tr w:rsidR="00FE5FBC" w14:paraId="2D4F37E2" w14:textId="77777777" w:rsidTr="009C6B84">
        <w:trPr>
          <w:jc w:val="center"/>
        </w:trPr>
        <w:tc>
          <w:tcPr>
            <w:tcW w:w="2972" w:type="dxa"/>
          </w:tcPr>
          <w:p w14:paraId="75E324E8" w14:textId="23D4AF07" w:rsidR="00FE5FBC" w:rsidRDefault="00915DB8" w:rsidP="004D4280">
            <w:pPr>
              <w:jc w:val="both"/>
            </w:pPr>
            <w:r>
              <w:t>GamePanel</w:t>
            </w:r>
          </w:p>
        </w:tc>
        <w:tc>
          <w:tcPr>
            <w:tcW w:w="6090" w:type="dxa"/>
          </w:tcPr>
          <w:p w14:paraId="260BC9F3" w14:textId="370721C0" w:rsidR="00FE5FBC" w:rsidRDefault="00FA2056" w:rsidP="004D4280">
            <w:pPr>
              <w:jc w:val="both"/>
            </w:pPr>
            <w:r>
              <w:t>Start thread</w:t>
            </w:r>
          </w:p>
        </w:tc>
      </w:tr>
      <w:tr w:rsidR="00DD240A" w14:paraId="5A6ED2DE" w14:textId="77777777" w:rsidTr="009C6B84">
        <w:trPr>
          <w:jc w:val="center"/>
        </w:trPr>
        <w:tc>
          <w:tcPr>
            <w:tcW w:w="2972" w:type="dxa"/>
          </w:tcPr>
          <w:p w14:paraId="58C9F3AE" w14:textId="75BEC569" w:rsidR="00DD240A" w:rsidRDefault="00DD240A" w:rsidP="004D4280">
            <w:pPr>
              <w:jc w:val="both"/>
            </w:pPr>
            <w:r>
              <w:t>KeyHandler</w:t>
            </w:r>
          </w:p>
        </w:tc>
        <w:tc>
          <w:tcPr>
            <w:tcW w:w="6090" w:type="dxa"/>
          </w:tcPr>
          <w:p w14:paraId="56962DFB" w14:textId="70783616" w:rsidR="00DD240A" w:rsidRDefault="004B7426" w:rsidP="004D4280">
            <w:pPr>
              <w:jc w:val="both"/>
            </w:pPr>
            <w:r>
              <w:t>Key bindings</w:t>
            </w:r>
          </w:p>
        </w:tc>
      </w:tr>
      <w:tr w:rsidR="00DD240A" w14:paraId="1FF8E102" w14:textId="77777777" w:rsidTr="009C6B84">
        <w:trPr>
          <w:jc w:val="center"/>
        </w:trPr>
        <w:tc>
          <w:tcPr>
            <w:tcW w:w="2972" w:type="dxa"/>
          </w:tcPr>
          <w:p w14:paraId="6721E36C" w14:textId="54379902" w:rsidR="00DD240A" w:rsidRDefault="00B0465A" w:rsidP="004D4280">
            <w:pPr>
              <w:jc w:val="both"/>
            </w:pPr>
            <w:r>
              <w:t>Moving</w:t>
            </w:r>
            <w:r w:rsidR="00DD240A">
              <w:t>Entit</w:t>
            </w:r>
            <w:r w:rsidR="00292342">
              <w:t>y</w:t>
            </w:r>
          </w:p>
        </w:tc>
        <w:tc>
          <w:tcPr>
            <w:tcW w:w="6090" w:type="dxa"/>
          </w:tcPr>
          <w:p w14:paraId="1A1E859F" w14:textId="2725AB5B" w:rsidR="00DD240A" w:rsidRDefault="00A71CE5" w:rsidP="004D4280">
            <w:pPr>
              <w:jc w:val="both"/>
            </w:pPr>
            <w:r>
              <w:t>Abstract d</w:t>
            </w:r>
            <w:r w:rsidR="001156F6">
              <w:t xml:space="preserve">aughter class of the abstract </w:t>
            </w:r>
            <w:r w:rsidR="003A3FF8">
              <w:t xml:space="preserve">class </w:t>
            </w:r>
            <w:r w:rsidR="001156F6">
              <w:t>Entity.</w:t>
            </w:r>
            <w:r w:rsidR="002206F3">
              <w:t xml:space="preserve"> C</w:t>
            </w:r>
            <w:r w:rsidR="005A73D2">
              <w:t>ontain</w:t>
            </w:r>
            <w:r w:rsidR="005E1EB1">
              <w:t>s</w:t>
            </w:r>
            <w:r w:rsidR="005A73D2">
              <w:t xml:space="preserve"> the basics of entities</w:t>
            </w:r>
            <w:r w:rsidR="00A60DE2">
              <w:t xml:space="preserve"> (</w:t>
            </w:r>
            <w:r w:rsidR="0071233A">
              <w:t>movement</w:t>
            </w:r>
            <w:r w:rsidR="00A60DE2">
              <w:t>)</w:t>
            </w:r>
          </w:p>
        </w:tc>
      </w:tr>
      <w:tr w:rsidR="00DD240A" w14:paraId="42BB8588" w14:textId="77777777" w:rsidTr="009C6B84">
        <w:trPr>
          <w:jc w:val="center"/>
        </w:trPr>
        <w:tc>
          <w:tcPr>
            <w:tcW w:w="2972" w:type="dxa"/>
          </w:tcPr>
          <w:p w14:paraId="7720C483" w14:textId="6AF5B276" w:rsidR="00DD240A" w:rsidRDefault="00DD240A" w:rsidP="004D4280">
            <w:pPr>
              <w:jc w:val="both"/>
            </w:pPr>
            <w:r>
              <w:t>Tank</w:t>
            </w:r>
            <w:r w:rsidR="00B30B2D">
              <w:t xml:space="preserve"> &amp; Bullet</w:t>
            </w:r>
          </w:p>
        </w:tc>
        <w:tc>
          <w:tcPr>
            <w:tcW w:w="6090" w:type="dxa"/>
          </w:tcPr>
          <w:p w14:paraId="3F1FD1AC" w14:textId="1467C6FD" w:rsidR="00DD240A" w:rsidRDefault="00143969" w:rsidP="004D4280">
            <w:pPr>
              <w:jc w:val="both"/>
            </w:pPr>
            <w:r>
              <w:t>Extends MovingEntity</w:t>
            </w:r>
            <w:r w:rsidR="00651FCE">
              <w:t xml:space="preserve"> with </w:t>
            </w:r>
            <w:r w:rsidR="003164CD">
              <w:t xml:space="preserve">collisions, </w:t>
            </w:r>
            <w:r w:rsidR="00B561BC">
              <w:t>displacements</w:t>
            </w:r>
            <w:r w:rsidR="003164CD">
              <w:t>, draw, shoot</w:t>
            </w:r>
            <w:r w:rsidR="00E10F5A">
              <w:t xml:space="preserve">, </w:t>
            </w:r>
            <w:r w:rsidR="002D202D">
              <w:t xml:space="preserve">with specifics </w:t>
            </w:r>
            <w:r w:rsidR="00711EEC">
              <w:t xml:space="preserve">to the </w:t>
            </w:r>
            <w:r w:rsidR="00970ED9">
              <w:t>enti</w:t>
            </w:r>
            <w:r w:rsidR="00A12D75">
              <w:t>ty</w:t>
            </w:r>
          </w:p>
        </w:tc>
      </w:tr>
      <w:tr w:rsidR="0042017B" w14:paraId="6CDECC4E" w14:textId="77777777" w:rsidTr="009C6B84">
        <w:trPr>
          <w:jc w:val="center"/>
        </w:trPr>
        <w:tc>
          <w:tcPr>
            <w:tcW w:w="2972" w:type="dxa"/>
          </w:tcPr>
          <w:p w14:paraId="596DC273" w14:textId="393096D8" w:rsidR="0042017B" w:rsidRDefault="0042017B" w:rsidP="004D4280">
            <w:pPr>
              <w:jc w:val="both"/>
            </w:pPr>
            <w:r>
              <w:t>Tank_Super</w:t>
            </w:r>
          </w:p>
        </w:tc>
        <w:tc>
          <w:tcPr>
            <w:tcW w:w="6090" w:type="dxa"/>
          </w:tcPr>
          <w:p w14:paraId="62C9A57E" w14:textId="2D58EA26" w:rsidR="0042017B" w:rsidRDefault="00D40528" w:rsidP="004D4280">
            <w:pPr>
              <w:jc w:val="both"/>
            </w:pPr>
            <w:r>
              <w:t xml:space="preserve">Extends from Tank and Bullet respectively. Enables to create </w:t>
            </w:r>
            <w:r w:rsidR="004A2EBF">
              <w:t xml:space="preserve">of </w:t>
            </w:r>
            <w:r>
              <w:t>entities with special capacities</w:t>
            </w:r>
          </w:p>
        </w:tc>
      </w:tr>
    </w:tbl>
    <w:p w14:paraId="7495EC71" w14:textId="471B7ECF" w:rsidR="00FC5587" w:rsidRDefault="002D4087" w:rsidP="004D4280">
      <w:pPr>
        <w:jc w:val="both"/>
      </w:pPr>
      <w:r>
        <w:t>Table: Division of the project in classes</w:t>
      </w:r>
    </w:p>
    <w:p w14:paraId="7F8DA845" w14:textId="1381B4F3" w:rsidR="00BE5EB5" w:rsidRDefault="00F65AF1" w:rsidP="002C7AF8">
      <w:pPr>
        <w:ind w:firstLine="720"/>
        <w:jc w:val="both"/>
      </w:pPr>
      <w:r>
        <w:t xml:space="preserve">We used </w:t>
      </w:r>
      <w:r w:rsidR="00F034EF">
        <w:t>Git</w:t>
      </w:r>
      <w:r>
        <w:t xml:space="preserve"> to code in a synchronous way and manage versions. </w:t>
      </w:r>
      <w:r w:rsidR="004A2EBF">
        <w:t>In the beginning, w</w:t>
      </w:r>
      <w:r w:rsidR="00545868">
        <w:t>e spent some time</w:t>
      </w:r>
      <w:r w:rsidR="004A2EBF">
        <w:t xml:space="preserve"> getting</w:t>
      </w:r>
      <w:r>
        <w:t xml:space="preserve"> used to it, but it’s a great way to code </w:t>
      </w:r>
      <w:r w:rsidR="004E5C7F">
        <w:t xml:space="preserve">together </w:t>
      </w:r>
      <w:r>
        <w:t xml:space="preserve">with partners. </w:t>
      </w:r>
      <w:r w:rsidR="00CF7423">
        <w:t xml:space="preserve">You can find hereafter </w:t>
      </w:r>
      <w:r w:rsidR="00FC19E2">
        <w:t xml:space="preserve">the table of involvement </w:t>
      </w:r>
      <w:r w:rsidR="00231F34">
        <w:t>of everyone in the project.</w:t>
      </w:r>
    </w:p>
    <w:tbl>
      <w:tblPr>
        <w:tblStyle w:val="Grilledutableau"/>
        <w:tblW w:w="2923" w:type="pct"/>
        <w:jc w:val="center"/>
        <w:tblLook w:val="04A0" w:firstRow="1" w:lastRow="0" w:firstColumn="1" w:lastColumn="0" w:noHBand="0" w:noVBand="1"/>
      </w:tblPr>
      <w:tblGrid>
        <w:gridCol w:w="2649"/>
        <w:gridCol w:w="2649"/>
      </w:tblGrid>
      <w:tr w:rsidR="002752FF" w14:paraId="5EADFE48" w14:textId="77777777" w:rsidTr="006751F7">
        <w:trPr>
          <w:trHeight w:val="271"/>
          <w:jc w:val="center"/>
        </w:trPr>
        <w:tc>
          <w:tcPr>
            <w:tcW w:w="2500" w:type="pct"/>
          </w:tcPr>
          <w:p w14:paraId="28366714" w14:textId="1E45F644" w:rsidR="002752FF" w:rsidRDefault="002752FF" w:rsidP="002752FF">
            <w:pPr>
              <w:jc w:val="center"/>
            </w:pPr>
            <w:r>
              <w:t>Name</w:t>
            </w:r>
          </w:p>
        </w:tc>
        <w:tc>
          <w:tcPr>
            <w:tcW w:w="2500" w:type="pct"/>
          </w:tcPr>
          <w:p w14:paraId="4A1D3CB0" w14:textId="4FAD81E6" w:rsidR="002752FF" w:rsidRDefault="00FA224C" w:rsidP="002752FF">
            <w:pPr>
              <w:jc w:val="center"/>
            </w:pPr>
            <w:r>
              <w:t>Involvement</w:t>
            </w:r>
          </w:p>
        </w:tc>
      </w:tr>
      <w:tr w:rsidR="00FD450A" w14:paraId="00FAF2E8" w14:textId="77777777" w:rsidTr="006751F7">
        <w:trPr>
          <w:trHeight w:val="271"/>
          <w:jc w:val="center"/>
        </w:trPr>
        <w:tc>
          <w:tcPr>
            <w:tcW w:w="2500" w:type="pct"/>
          </w:tcPr>
          <w:p w14:paraId="7796A261" w14:textId="2B98384B" w:rsidR="00FD450A" w:rsidRDefault="00D60004" w:rsidP="002752FF">
            <w:pPr>
              <w:jc w:val="center"/>
            </w:pPr>
            <w:r>
              <w:t>Bonnaire Léo</w:t>
            </w:r>
          </w:p>
        </w:tc>
        <w:tc>
          <w:tcPr>
            <w:tcW w:w="2500" w:type="pct"/>
          </w:tcPr>
          <w:p w14:paraId="68E053C7" w14:textId="1F0B6137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6370CCB3" w14:textId="77777777" w:rsidTr="006751F7">
        <w:trPr>
          <w:trHeight w:val="271"/>
          <w:jc w:val="center"/>
        </w:trPr>
        <w:tc>
          <w:tcPr>
            <w:tcW w:w="2500" w:type="pct"/>
          </w:tcPr>
          <w:p w14:paraId="36455A31" w14:textId="19A46C54" w:rsidR="00FD450A" w:rsidRDefault="00D60004" w:rsidP="002752FF">
            <w:pPr>
              <w:jc w:val="center"/>
            </w:pPr>
            <w:r>
              <w:t>Merle Adrian</w:t>
            </w:r>
          </w:p>
        </w:tc>
        <w:tc>
          <w:tcPr>
            <w:tcW w:w="2500" w:type="pct"/>
          </w:tcPr>
          <w:p w14:paraId="1DA1CE37" w14:textId="64283400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2B817728" w14:textId="77777777" w:rsidTr="006751F7">
        <w:trPr>
          <w:trHeight w:val="283"/>
          <w:jc w:val="center"/>
        </w:trPr>
        <w:tc>
          <w:tcPr>
            <w:tcW w:w="2500" w:type="pct"/>
          </w:tcPr>
          <w:p w14:paraId="7969DC1F" w14:textId="54AD97FF" w:rsidR="00FD450A" w:rsidRDefault="00D60004" w:rsidP="002752FF">
            <w:pPr>
              <w:jc w:val="center"/>
            </w:pPr>
            <w:r>
              <w:t>Rosard Alexandre</w:t>
            </w:r>
          </w:p>
        </w:tc>
        <w:tc>
          <w:tcPr>
            <w:tcW w:w="2500" w:type="pct"/>
          </w:tcPr>
          <w:p w14:paraId="6D2E7D15" w14:textId="62EFB6B3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78EDD793" w14:textId="77777777" w:rsidTr="006751F7">
        <w:trPr>
          <w:trHeight w:val="271"/>
          <w:jc w:val="center"/>
        </w:trPr>
        <w:tc>
          <w:tcPr>
            <w:tcW w:w="2500" w:type="pct"/>
          </w:tcPr>
          <w:p w14:paraId="20C4FBFF" w14:textId="3082C107" w:rsidR="00FD450A" w:rsidRDefault="00D60004" w:rsidP="002752FF">
            <w:pPr>
              <w:jc w:val="center"/>
            </w:pPr>
            <w:r>
              <w:t>Sibileau Antonin</w:t>
            </w:r>
          </w:p>
        </w:tc>
        <w:tc>
          <w:tcPr>
            <w:tcW w:w="2500" w:type="pct"/>
          </w:tcPr>
          <w:p w14:paraId="40041D89" w14:textId="2B579909" w:rsidR="00FD450A" w:rsidRDefault="006113E0" w:rsidP="002752FF">
            <w:pPr>
              <w:jc w:val="center"/>
            </w:pPr>
            <w:r>
              <w:t>25 %</w:t>
            </w:r>
          </w:p>
        </w:tc>
      </w:tr>
    </w:tbl>
    <w:p w14:paraId="76D26A0A" w14:textId="6457D094" w:rsidR="00B55BFC" w:rsidRDefault="00230FFF" w:rsidP="009C6B84">
      <w:pPr>
        <w:jc w:val="center"/>
      </w:pPr>
      <w:r>
        <w:t xml:space="preserve">Table: </w:t>
      </w:r>
      <w:r w:rsidR="003D4310">
        <w:t xml:space="preserve">Participation of members </w:t>
      </w:r>
      <w:r w:rsidR="002E67EA">
        <w:t>in</w:t>
      </w:r>
      <w:r w:rsidR="003D4310">
        <w:t xml:space="preserve"> the project</w:t>
      </w:r>
    </w:p>
    <w:p w14:paraId="1435BE12" w14:textId="77777777" w:rsidR="004E3434" w:rsidRDefault="004E3434" w:rsidP="00B55BFC">
      <w:pPr>
        <w:jc w:val="both"/>
      </w:pPr>
    </w:p>
    <w:p w14:paraId="2D42C595" w14:textId="27A4D5F2" w:rsidR="00D80AF3" w:rsidRDefault="00B55BFC" w:rsidP="00D72B0B">
      <w:pPr>
        <w:jc w:val="both"/>
      </w:pPr>
      <w:r>
        <w:t>Note: The UML graphs presented here are not whole, you can find the entire diagram with the link in our bibliography, at the end of the document.</w:t>
      </w:r>
    </w:p>
    <w:p w14:paraId="375074D7" w14:textId="376D4892" w:rsidR="00BC3CC1" w:rsidRDefault="00EA79B7" w:rsidP="00D72B0B">
      <w:pPr>
        <w:jc w:val="both"/>
      </w:pPr>
      <w:r>
        <w:t xml:space="preserve">This document </w:t>
      </w:r>
      <w:r w:rsidR="00D80AF3">
        <w:t>detail</w:t>
      </w:r>
      <w:r>
        <w:t>s</w:t>
      </w:r>
      <w:r w:rsidR="00D80AF3">
        <w:t xml:space="preserve"> some of the features implemented in the project. We chose to </w:t>
      </w:r>
      <w:r w:rsidR="00901B54">
        <w:t>group</w:t>
      </w:r>
      <w:r w:rsidR="00D80AF3">
        <w:t xml:space="preserve"> classes</w:t>
      </w:r>
      <w:r w:rsidR="00901B54">
        <w:t xml:space="preserve"> in </w:t>
      </w:r>
      <w:r w:rsidR="00352774">
        <w:t>packages</w:t>
      </w:r>
      <w:r w:rsidR="00901B54">
        <w:t xml:space="preserve"> </w:t>
      </w:r>
      <w:r w:rsidR="00071E58">
        <w:t>t</w:t>
      </w:r>
      <w:r w:rsidR="002E38D7">
        <w:t xml:space="preserve">o talk </w:t>
      </w:r>
      <w:r w:rsidR="009E6C2B">
        <w:t xml:space="preserve">properly about </w:t>
      </w:r>
      <w:r w:rsidR="00567628">
        <w:t xml:space="preserve">their </w:t>
      </w:r>
      <w:r w:rsidR="00832C00">
        <w:t>properties</w:t>
      </w:r>
      <w:r w:rsidR="00A41318">
        <w:t>.</w:t>
      </w:r>
      <w:r w:rsidR="00901B54">
        <w:t xml:space="preserve"> We will discuss the </w:t>
      </w:r>
      <w:r w:rsidR="00CB0EDC">
        <w:t>Graphic</w:t>
      </w:r>
      <w:r w:rsidR="00340283">
        <w:t xml:space="preserve">s, </w:t>
      </w:r>
      <w:r w:rsidR="000F41B3">
        <w:t>Playground</w:t>
      </w:r>
      <w:r w:rsidR="00CB3105">
        <w:t xml:space="preserve"> </w:t>
      </w:r>
      <w:r w:rsidR="00340283">
        <w:t>a</w:t>
      </w:r>
      <w:r w:rsidR="00CB0EDC">
        <w:t xml:space="preserve">nd </w:t>
      </w:r>
      <w:r w:rsidR="0067674D">
        <w:t>Entities clusters in the following document.</w:t>
      </w:r>
    </w:p>
    <w:p w14:paraId="44DD1A87" w14:textId="77777777" w:rsidR="00BC3CC1" w:rsidRDefault="00BC3CC1">
      <w:r>
        <w:br w:type="page"/>
      </w:r>
    </w:p>
    <w:p w14:paraId="52304C8E" w14:textId="2AA34B0D" w:rsidR="00462B11" w:rsidRDefault="00C05D99" w:rsidP="00781AC0">
      <w:pPr>
        <w:pStyle w:val="Titre1"/>
      </w:pPr>
      <w:r>
        <w:lastRenderedPageBreak/>
        <w:t>Graphic</w:t>
      </w:r>
      <w:r w:rsidR="003A6C69">
        <w:t>s</w:t>
      </w:r>
    </w:p>
    <w:p w14:paraId="7E650676" w14:textId="0E8813F4" w:rsidR="005516E1" w:rsidRDefault="008D0011" w:rsidP="005516E1">
      <w:pPr>
        <w:pStyle w:val="Titre2"/>
      </w:pPr>
      <w:r>
        <w:t>Start</w:t>
      </w:r>
      <w:r w:rsidR="0031577E">
        <w:t>ing</w:t>
      </w:r>
      <w:r>
        <w:t xml:space="preserve"> menu</w:t>
      </w:r>
    </w:p>
    <w:p w14:paraId="6CF65937" w14:textId="77777777" w:rsidR="00BA7C30" w:rsidRPr="00BA7C30" w:rsidRDefault="00BA7C30" w:rsidP="00BA7C30"/>
    <w:p w14:paraId="5619BC23" w14:textId="27A56088" w:rsidR="001A58DD" w:rsidRDefault="00785E25" w:rsidP="001A58DD">
      <w:pPr>
        <w:pStyle w:val="Titre2"/>
      </w:pPr>
      <w:r>
        <w:t>Entities display</w:t>
      </w:r>
      <w:r w:rsidR="001A58DD">
        <w:br/>
      </w:r>
    </w:p>
    <w:p w14:paraId="397001ED" w14:textId="77777777" w:rsidR="001A58DD" w:rsidRPr="001A58DD" w:rsidRDefault="001A58DD" w:rsidP="001A58DD"/>
    <w:p w14:paraId="6E3F1DB5" w14:textId="4970575E" w:rsidR="00366035" w:rsidRDefault="0023657A" w:rsidP="00781AC0">
      <w:pPr>
        <w:pStyle w:val="Titre1"/>
      </w:pPr>
      <w:r>
        <w:t>Playground</w:t>
      </w:r>
    </w:p>
    <w:p w14:paraId="75D49B8B" w14:textId="225FE3C2" w:rsidR="003B0B6F" w:rsidRPr="003B0B6F" w:rsidRDefault="003B0B6F" w:rsidP="00A86B90">
      <w:pPr>
        <w:jc w:val="both"/>
      </w:pPr>
      <w:r>
        <w:t xml:space="preserve">The game is played in a different map each time you start it. The playground is a randomly-generated labyrinth, from which we will destroy some of the walls to make it more enjoyable to play (if there are wall everywhere, it’s hard to touch your opponent). </w:t>
      </w:r>
      <w:r w:rsidR="00D611A8">
        <w:t>The map is only a huge matrix</w:t>
      </w:r>
      <w:r w:rsidR="003E4BE2">
        <w:t xml:space="preserve"> where each </w:t>
      </w:r>
      <w:r w:rsidR="007F0DA8">
        <w:t xml:space="preserve">box represents either a wall </w:t>
      </w:r>
      <w:r w:rsidR="00B918C3">
        <w:t xml:space="preserve">(value = 1) </w:t>
      </w:r>
      <w:r w:rsidR="007F0DA8">
        <w:t>or an empty space</w:t>
      </w:r>
      <w:r w:rsidR="00B918C3">
        <w:t xml:space="preserve"> (value = 0)</w:t>
      </w:r>
      <w:r w:rsidR="007F0DA8">
        <w:t>.</w:t>
      </w:r>
    </w:p>
    <w:p w14:paraId="7588EC1C" w14:textId="68468F8F" w:rsidR="00065021" w:rsidRDefault="00FC1E98" w:rsidP="00065021">
      <w:pPr>
        <w:pStyle w:val="Titre2"/>
      </w:pPr>
      <w:r>
        <w:t>L</w:t>
      </w:r>
      <w:r w:rsidR="00C674A3">
        <w:t>abyrinth</w:t>
      </w:r>
      <w:r>
        <w:t xml:space="preserve"> generation</w:t>
      </w:r>
    </w:p>
    <w:p w14:paraId="43C8CA7A" w14:textId="77777777" w:rsidR="005574F3" w:rsidRDefault="00173608" w:rsidP="00F61150">
      <w:r>
        <w:t xml:space="preserve">To generate a labyrinth, </w:t>
      </w:r>
      <w:r w:rsidR="00695657">
        <w:t>we will firs</w:t>
      </w:r>
      <w:r w:rsidR="000F30E2">
        <w:t xml:space="preserve">t create a </w:t>
      </w:r>
      <w:r w:rsidR="00E52192">
        <w:t>paving</w:t>
      </w:r>
      <w:r w:rsidR="004156D0">
        <w:t xml:space="preserve"> </w:t>
      </w:r>
      <w:r w:rsidR="005B31DF">
        <w:t>of this f</w:t>
      </w:r>
      <w:r w:rsidR="0039561F">
        <w:t>orm, of the size of our map.</w:t>
      </w:r>
      <w:r w:rsidR="00D611A8">
        <w:t xml:space="preserve"> </w:t>
      </w:r>
      <w:r w:rsidR="00895F53">
        <w:t>This will be the base of the random</w:t>
      </w:r>
      <w:r w:rsidR="006D78E3">
        <w:t xml:space="preserve"> generation.</w:t>
      </w:r>
    </w:p>
    <w:p w14:paraId="4C3A4981" w14:textId="0C6EE863" w:rsidR="005574F3" w:rsidRDefault="003449BD" w:rsidP="00F61150">
      <w:r>
        <w:t xml:space="preserve">Figure: </w:t>
      </w:r>
      <w:r w:rsidR="00D5158C">
        <w:t>Paving at the beginning of the process</w:t>
      </w:r>
    </w:p>
    <w:p w14:paraId="699D5045" w14:textId="24E85197" w:rsidR="00B115CD" w:rsidRDefault="00214526" w:rsidP="00F61150">
      <w:r>
        <w:t>Then, we</w:t>
      </w:r>
      <w:r w:rsidR="00E641F2">
        <w:t xml:space="preserve"> will</w:t>
      </w:r>
      <w:r>
        <w:t xml:space="preserve"> attribute</w:t>
      </w:r>
      <w:r w:rsidR="007C237B">
        <w:t xml:space="preserve"> </w:t>
      </w:r>
      <w:r w:rsidR="000220B9">
        <w:t xml:space="preserve">to </w:t>
      </w:r>
      <w:r w:rsidR="007C237B">
        <w:t xml:space="preserve">all the white cells (which value is until now 0) </w:t>
      </w:r>
      <w:r w:rsidR="001C473C">
        <w:t>a different value</w:t>
      </w:r>
      <w:r w:rsidR="00C362A1">
        <w:t xml:space="preserve"> (using its position </w:t>
      </w:r>
      <w:r w:rsidR="00F025D1">
        <w:t>as if it was in</w:t>
      </w:r>
      <w:r w:rsidR="00C362A1">
        <w:t xml:space="preserve"> a 1D matrix</w:t>
      </w:r>
      <w:r w:rsidR="00F025D1">
        <w:t>, that way we are sure that all the values are different</w:t>
      </w:r>
      <w:r w:rsidR="00C362A1">
        <w:t>)</w:t>
      </w:r>
      <w:r w:rsidR="00474C3A">
        <w:t xml:space="preserve">. </w:t>
      </w:r>
      <w:r w:rsidR="008A2773">
        <w:t xml:space="preserve">The goal now is to </w:t>
      </w:r>
      <w:r w:rsidR="008D0A8F">
        <w:t>destroy</w:t>
      </w:r>
      <w:r w:rsidR="008A2773">
        <w:t xml:space="preserve"> some </w:t>
      </w:r>
      <w:r w:rsidR="008D0A8F">
        <w:t>of the walls in order to have a maze</w:t>
      </w:r>
      <w:r w:rsidR="001615D0">
        <w:t>:</w:t>
      </w:r>
    </w:p>
    <w:p w14:paraId="11BAF943" w14:textId="4666F256" w:rsidR="008B2DEA" w:rsidRDefault="003749D0" w:rsidP="00B115CD">
      <w:pPr>
        <w:pStyle w:val="Paragraphedeliste"/>
        <w:numPr>
          <w:ilvl w:val="0"/>
          <w:numId w:val="7"/>
        </w:numPr>
      </w:pPr>
      <w:r>
        <w:t xml:space="preserve">choose a random </w:t>
      </w:r>
      <w:r w:rsidR="0047602A">
        <w:t>column</w:t>
      </w:r>
      <w:r>
        <w:t xml:space="preserve">, and select </w:t>
      </w:r>
      <w:r w:rsidR="0047602A">
        <w:t>in this column</w:t>
      </w:r>
      <w:r w:rsidR="000026AE">
        <w:t xml:space="preserve"> a cell</w:t>
      </w:r>
      <w:r w:rsidR="00A55B97">
        <w:t xml:space="preserve"> that represents a wall</w:t>
      </w:r>
    </w:p>
    <w:p w14:paraId="5DAD26DF" w14:textId="77777777" w:rsidR="00FD4F04" w:rsidRDefault="00F92B77" w:rsidP="00B115CD">
      <w:pPr>
        <w:pStyle w:val="Paragraphedeliste"/>
        <w:numPr>
          <w:ilvl w:val="0"/>
          <w:numId w:val="7"/>
        </w:numPr>
      </w:pPr>
      <w:r>
        <w:t>destroy its wall</w:t>
      </w:r>
    </w:p>
    <w:p w14:paraId="58075DC1" w14:textId="69A110C6" w:rsidR="00142E50" w:rsidRDefault="00F92B77" w:rsidP="00760C88">
      <w:pPr>
        <w:pStyle w:val="Paragraphedeliste"/>
        <w:numPr>
          <w:ilvl w:val="0"/>
          <w:numId w:val="7"/>
        </w:numPr>
      </w:pPr>
      <w:r>
        <w:t>update all of its neighbours to the same value</w:t>
      </w:r>
      <w:r w:rsidR="00DF360B">
        <w:t>, to record tha</w:t>
      </w:r>
      <w:r w:rsidR="00E47420">
        <w:t>t this process has already been applied here</w:t>
      </w:r>
    </w:p>
    <w:p w14:paraId="75BD461B" w14:textId="065209CA" w:rsidR="00760C88" w:rsidRDefault="00D15DE7" w:rsidP="00760C88">
      <w:r>
        <w:t>Repeat th</w:t>
      </w:r>
      <w:r w:rsidR="00452FD1">
        <w:t>is</w:t>
      </w:r>
      <w:r>
        <w:t xml:space="preserve"> process until all of the non-wall cells have</w:t>
      </w:r>
      <w:r w:rsidR="00185AE3">
        <w:t xml:space="preserve"> been processed, i.e.</w:t>
      </w:r>
      <w:r w:rsidR="00537DF2">
        <w:t xml:space="preserve"> all of the cells have the same value, t</w:t>
      </w:r>
      <w:r w:rsidR="00273474">
        <w:t xml:space="preserve">hat we will call </w:t>
      </w:r>
      <w:r w:rsidR="00BD5381">
        <w:t>the</w:t>
      </w:r>
      <w:r>
        <w:t xml:space="preserve"> </w:t>
      </w:r>
      <w:r w:rsidR="004B4D84">
        <w:t xml:space="preserve">harmony </w:t>
      </w:r>
      <w:r>
        <w:t>value</w:t>
      </w:r>
      <w:r w:rsidR="00E6473D">
        <w:t>.</w:t>
      </w:r>
    </w:p>
    <w:p w14:paraId="1FDE6A92" w14:textId="2C0AE37E" w:rsidR="00E641F2" w:rsidRPr="00F61150" w:rsidRDefault="00E641F2" w:rsidP="00760C88">
      <w:r>
        <w:t xml:space="preserve">When this process is finished, we will </w:t>
      </w:r>
      <w:r w:rsidR="008511F5">
        <w:t xml:space="preserve">remove more walls of the labyrinth to create </w:t>
      </w:r>
      <w:r w:rsidR="00380DF1">
        <w:t>several possible paths</w:t>
      </w:r>
      <w:r w:rsidR="002C1BA2">
        <w:t xml:space="preserve"> from a place to the other. This will make the game a lot better to play, since the goal is not to find your way </w:t>
      </w:r>
      <w:r w:rsidR="006305FB">
        <w:t>through</w:t>
      </w:r>
      <w:r w:rsidR="002C1BA2">
        <w:t xml:space="preserve"> a labyrinth</w:t>
      </w:r>
      <w:r w:rsidR="007A040C">
        <w:t xml:space="preserve"> but to try to find</w:t>
      </w:r>
      <w:r w:rsidR="00C449D5">
        <w:t xml:space="preserve"> and shoot</w:t>
      </w:r>
      <w:r w:rsidR="00373CC2">
        <w:t xml:space="preserve"> at</w:t>
      </w:r>
      <w:r w:rsidR="007A040C">
        <w:t xml:space="preserve"> your opponent.</w:t>
      </w:r>
    </w:p>
    <w:p w14:paraId="5D2557A1" w14:textId="03956A3F" w:rsidR="00B078CE" w:rsidRDefault="00660990" w:rsidP="00B078CE">
      <w:pPr>
        <w:pStyle w:val="Titre2"/>
      </w:pPr>
      <w:r>
        <w:t>Semi-random wall removal</w:t>
      </w:r>
    </w:p>
    <w:p w14:paraId="16199BA7" w14:textId="0828E12E" w:rsidR="0071134F" w:rsidRDefault="00565D3D" w:rsidP="0071134F">
      <w:r>
        <w:t>First, w</w:t>
      </w:r>
      <w:r w:rsidR="0071134F">
        <w:t>e’ll have to ensure that the spawn points don’t contain any walls: otherwise, the tank may spawn in a wall and won’t be able to move at all</w:t>
      </w:r>
      <w:r w:rsidR="008A7F33">
        <w:t xml:space="preserve">. We define a </w:t>
      </w:r>
      <w:r w:rsidR="008A7F33" w:rsidRPr="00492E7E">
        <w:rPr>
          <w:highlight w:val="yellow"/>
        </w:rPr>
        <w:t>2x2</w:t>
      </w:r>
      <w:r w:rsidR="008A7F33">
        <w:t xml:space="preserve"> </w:t>
      </w:r>
      <w:r w:rsidR="00A137F7">
        <w:t>cells</w:t>
      </w:r>
      <w:r w:rsidR="00864413">
        <w:t xml:space="preserve"> </w:t>
      </w:r>
      <w:r w:rsidR="008A7F33">
        <w:t>spawn zone at the top left and bottom right</w:t>
      </w:r>
      <w:r w:rsidR="00DF4361">
        <w:t xml:space="preserve"> and destroy any wall in this area.</w:t>
      </w:r>
    </w:p>
    <w:p w14:paraId="23535EEE" w14:textId="2E8C6D54" w:rsidR="003946E5" w:rsidRDefault="00AB1A50" w:rsidP="0071134F">
      <w:r>
        <w:t xml:space="preserve">As said before, we’ll need to destroy some of the walls: this will be done randomly. As for the generation of the labyrinth, let’s choose a random column, and then a cell within this column </w:t>
      </w:r>
      <w:r w:rsidR="00787F65">
        <w:t>which contains a wall</w:t>
      </w:r>
      <w:r w:rsidR="00836A3D">
        <w:t xml:space="preserve">, </w:t>
      </w:r>
      <w:r w:rsidR="003F2C2F">
        <w:t>and</w:t>
      </w:r>
      <w:r w:rsidR="00836A3D">
        <w:t xml:space="preserve"> </w:t>
      </w:r>
      <w:r w:rsidR="00791CA4">
        <w:t>change</w:t>
      </w:r>
      <w:r w:rsidR="00836A3D">
        <w:t xml:space="preserve"> it</w:t>
      </w:r>
      <w:r w:rsidR="001028CD">
        <w:t>s value</w:t>
      </w:r>
      <w:r w:rsidR="00836A3D">
        <w:t xml:space="preserve"> by 0.</w:t>
      </w:r>
      <w:r w:rsidR="003A4B73">
        <w:t xml:space="preserve"> Repeat</w:t>
      </w:r>
      <w:r w:rsidR="00E4327B">
        <w:t xml:space="preserve"> this</w:t>
      </w:r>
      <w:r w:rsidR="003A4B73">
        <w:t xml:space="preserve"> an arbitrary number of times,</w:t>
      </w:r>
      <w:r w:rsidR="00A83A2C">
        <w:t xml:space="preserve"> chosen such that generally the </w:t>
      </w:r>
      <w:r w:rsidR="00180320">
        <w:t xml:space="preserve">map is sufficiently </w:t>
      </w:r>
      <w:r w:rsidR="00E4327B">
        <w:t>empty</w:t>
      </w:r>
      <w:r w:rsidR="0029193F">
        <w:t>.</w:t>
      </w:r>
    </w:p>
    <w:p w14:paraId="4420FC82" w14:textId="17593D6D" w:rsidR="003457C4" w:rsidRDefault="00E945B7" w:rsidP="00075AF9">
      <w:r>
        <w:t>Then, we will destroy any lone wall</w:t>
      </w:r>
      <w:r w:rsidR="00F219EE">
        <w:t xml:space="preserve"> (a tile where all of its neighbours is not a wall)</w:t>
      </w:r>
      <w:r>
        <w:t xml:space="preserve"> if there is any</w:t>
      </w:r>
      <w:r w:rsidR="001F3682">
        <w:t xml:space="preserve">, and replace all of the non-wall cells by </w:t>
      </w:r>
      <w:r w:rsidR="00EA144C">
        <w:t>a 0 value (instead of the “harmony value”)</w:t>
      </w:r>
      <w:r w:rsidR="003457C4">
        <w:t>.</w:t>
      </w:r>
    </w:p>
    <w:p w14:paraId="66F54F07" w14:textId="09316963" w:rsidR="00AB095D" w:rsidRDefault="00266A87" w:rsidP="003457C4">
      <w:pPr>
        <w:pStyle w:val="Titre2"/>
      </w:pPr>
      <w:r>
        <w:lastRenderedPageBreak/>
        <w:t>From matrix to Tiles</w:t>
      </w:r>
    </w:p>
    <w:p w14:paraId="71CD1879" w14:textId="3D8EC5A6" w:rsidR="00DD7D09" w:rsidRDefault="00DD7D09" w:rsidP="00DD7D09">
      <w:r>
        <w:t xml:space="preserve">We now have a matrix with only zeros and ones. </w:t>
      </w:r>
      <w:r w:rsidR="00760973">
        <w:t>The only thing to do, is convert</w:t>
      </w:r>
      <w:r w:rsidR="00266A87">
        <w:t xml:space="preserve"> th</w:t>
      </w:r>
      <w:r w:rsidR="00AA6866">
        <w:t xml:space="preserve">e walls </w:t>
      </w:r>
      <w:r w:rsidR="00266A87">
        <w:t>to actual tiles,</w:t>
      </w:r>
      <w:r w:rsidR="00486886">
        <w:t xml:space="preserve"> with the properties associated.</w:t>
      </w:r>
    </w:p>
    <w:p w14:paraId="29413677" w14:textId="2313F951" w:rsidR="00477BB1" w:rsidRDefault="00477BB1" w:rsidP="00DD7D09">
      <w:r>
        <w:t xml:space="preserve">Each wall </w:t>
      </w:r>
      <w:r w:rsidR="004501FE">
        <w:t xml:space="preserve">will have different </w:t>
      </w:r>
      <w:r w:rsidR="00F80564">
        <w:t>look and properties</w:t>
      </w:r>
      <w:r w:rsidR="00F04241">
        <w:t xml:space="preserve"> depending if it has any wall neighbour</w:t>
      </w:r>
      <w:r w:rsidR="003E694F">
        <w:t xml:space="preserve">. </w:t>
      </w:r>
      <w:r w:rsidR="00135209">
        <w:t>Hence we will check if each wall</w:t>
      </w:r>
      <w:r w:rsidR="000204C5">
        <w:t xml:space="preserve"> cell</w:t>
      </w:r>
      <w:r w:rsidR="00135209">
        <w:t xml:space="preserve"> have any wall neighbour, and create </w:t>
      </w:r>
      <w:r w:rsidR="00C62C7F">
        <w:t xml:space="preserve">a </w:t>
      </w:r>
      <w:r w:rsidR="00185CA0">
        <w:t>tiles array</w:t>
      </w:r>
      <w:r w:rsidR="00804EBB">
        <w:t xml:space="preserve"> regrouping these </w:t>
      </w:r>
      <w:r w:rsidR="00DB3D66">
        <w:t>information</w:t>
      </w:r>
      <w:r w:rsidR="00804EBB">
        <w:t>.</w:t>
      </w:r>
      <w:r w:rsidR="000204C5">
        <w:t xml:space="preserve"> </w:t>
      </w:r>
      <w:r w:rsidR="001E3A15">
        <w:t xml:space="preserve">This tiles array is also a matrix, of the same size as the previous one, the only difference is that it contains “Tile” objects instead of integers. </w:t>
      </w:r>
      <w:r w:rsidR="000204C5">
        <w:t>If the cell is not</w:t>
      </w:r>
      <w:r w:rsidR="00936BB1">
        <w:t xml:space="preserve"> a wall, it will also create a Tile </w:t>
      </w:r>
      <w:r w:rsidR="00065D53">
        <w:t xml:space="preserve">and add it to the array </w:t>
      </w:r>
      <w:r w:rsidR="00936BB1">
        <w:t>using the second constructor</w:t>
      </w:r>
      <w:r w:rsidR="00E340F8">
        <w:t xml:space="preserve"> of the “Tile” class</w:t>
      </w:r>
      <w:r w:rsidR="00B47CC2">
        <w:t>.</w:t>
      </w:r>
    </w:p>
    <w:p w14:paraId="3F53BE6B" w14:textId="79C297F1" w:rsidR="007729CB" w:rsidRDefault="007729CB" w:rsidP="00DD7D09">
      <w:r>
        <w:t>IMAGE OF DIFFERENT WALLS</w:t>
      </w:r>
    </w:p>
    <w:p w14:paraId="0FB9C326" w14:textId="0768B7D0" w:rsidR="009E01FC" w:rsidRDefault="009E01FC" w:rsidP="009E01FC">
      <w:pPr>
        <w:pStyle w:val="Titre2"/>
      </w:pPr>
      <w:r>
        <w:t>Limit</w:t>
      </w:r>
    </w:p>
    <w:p w14:paraId="099FADA1" w14:textId="6D81F350" w:rsidR="003E154F" w:rsidRPr="003E154F" w:rsidRDefault="00D63047" w:rsidP="003E154F">
      <w:r>
        <w:t>Since we have to iterate in arrays, the process takes time</w:t>
      </w:r>
      <w:r w:rsidR="0076105D">
        <w:t>.</w:t>
      </w:r>
      <w:r w:rsidR="00B1101A">
        <w:t xml:space="preserve"> </w:t>
      </w:r>
      <w:r w:rsidR="00676DCD">
        <w:t>The</w:t>
      </w:r>
      <w:r w:rsidR="00B1101A">
        <w:t xml:space="preserve"> </w:t>
      </w:r>
      <w:r w:rsidR="003F1868">
        <w:t>Interface will freeze</w:t>
      </w:r>
      <w:r w:rsidR="00805234">
        <w:t xml:space="preserve"> </w:t>
      </w:r>
      <w:r w:rsidR="00070572">
        <w:t>wh</w:t>
      </w:r>
      <w:r w:rsidR="00805234">
        <w:t>ile</w:t>
      </w:r>
      <w:r w:rsidR="00070572">
        <w:t xml:space="preserve"> generating</w:t>
      </w:r>
      <w:r w:rsidR="00805234">
        <w:t>,</w:t>
      </w:r>
      <w:r w:rsidR="008A0583">
        <w:t xml:space="preserve"> which can be a little confusing </w:t>
      </w:r>
      <w:r w:rsidR="003F79E5">
        <w:t>for the user</w:t>
      </w:r>
      <w:r w:rsidR="00DE5994">
        <w:t xml:space="preserve">, especially at the first launch. </w:t>
      </w:r>
      <w:r w:rsidR="00BF7D83">
        <w:t xml:space="preserve">An </w:t>
      </w:r>
      <w:r w:rsidR="00E65BA8">
        <w:t>improvement would be to parallelise tasks</w:t>
      </w:r>
      <w:r w:rsidR="00D11806">
        <w:t xml:space="preserve">: </w:t>
      </w:r>
      <w:r w:rsidR="00E65BA8">
        <w:t>generat</w:t>
      </w:r>
      <w:r w:rsidR="007518E3">
        <w:t>ing</w:t>
      </w:r>
      <w:r w:rsidR="00E65BA8">
        <w:t xml:space="preserve"> the map while the user </w:t>
      </w:r>
      <w:r w:rsidR="00D15398">
        <w:t xml:space="preserve">selects its tanks, maybe </w:t>
      </w:r>
      <w:r w:rsidR="00953BB8">
        <w:t>using</w:t>
      </w:r>
      <w:r w:rsidR="00F97D3A">
        <w:t xml:space="preserve"> Threads.</w:t>
      </w:r>
    </w:p>
    <w:p w14:paraId="0C89980B" w14:textId="7F539A8B" w:rsidR="00E05AA9" w:rsidRDefault="00E05AA9" w:rsidP="00781AC0">
      <w:pPr>
        <w:pStyle w:val="Titre1"/>
      </w:pPr>
      <w:r>
        <w:t>Entities</w:t>
      </w:r>
    </w:p>
    <w:p w14:paraId="455CC49A" w14:textId="7310277A" w:rsidR="00BB7418" w:rsidRDefault="008E519D" w:rsidP="00BB7418">
      <w:pPr>
        <w:pStyle w:val="Titre2"/>
      </w:pPr>
      <w:r>
        <w:t>General Presentation</w:t>
      </w:r>
    </w:p>
    <w:p w14:paraId="7523CA64" w14:textId="77777777" w:rsidR="008E519D" w:rsidRDefault="008E519D" w:rsidP="008E519D"/>
    <w:p w14:paraId="6D12D653" w14:textId="5DFF6459" w:rsidR="008D72E1" w:rsidRDefault="00D02041" w:rsidP="008E519D">
      <w:r>
        <w:t>Here is an extract of the full UML diagram</w:t>
      </w:r>
      <w:r w:rsidR="00D62D2D">
        <w:t>, on the moving entities part.</w:t>
      </w:r>
    </w:p>
    <w:p w14:paraId="28C24236" w14:textId="2DBCBD9C" w:rsidR="002F641E" w:rsidRDefault="002F641E" w:rsidP="008E519D">
      <w:r>
        <w:t>As each will player will be controlling a tank, and each will be controlled by a player, the Tank class will obviously contain positions, speed, collisions and images but also information about the player as its number, score and the number of bullets fired.</w:t>
      </w:r>
    </w:p>
    <w:p w14:paraId="478058CE" w14:textId="60F0710C" w:rsidR="000E2FB3" w:rsidRPr="008E519D" w:rsidRDefault="000E2FB3" w:rsidP="008E519D">
      <w:r>
        <w:t xml:space="preserve">The class will also contain </w:t>
      </w:r>
      <w:r w:rsidR="0027217E">
        <w:t>the graphics related to the tank</w:t>
      </w:r>
      <w:r w:rsidR="00C65E09">
        <w:t>, particles</w:t>
      </w:r>
      <w:r w:rsidR="00441068">
        <w:t xml:space="preserve"> as </w:t>
      </w:r>
      <w:r w:rsidR="00C65E09">
        <w:t>dust</w:t>
      </w:r>
      <w:r w:rsidR="00835F2E">
        <w:t>.</w:t>
      </w:r>
    </w:p>
    <w:p w14:paraId="423B8430" w14:textId="73B9F5A2" w:rsidR="00915447" w:rsidRDefault="008B1CFB" w:rsidP="00915447">
      <w:pPr>
        <w:pStyle w:val="Titre2"/>
      </w:pPr>
      <w:r>
        <w:t>Trajectories</w:t>
      </w:r>
    </w:p>
    <w:p w14:paraId="35B94F6D" w14:textId="4096B3CD" w:rsidR="00CC26A0" w:rsidRDefault="00457778" w:rsidP="00D457BA">
      <w:r>
        <w:t xml:space="preserve">To have </w:t>
      </w:r>
      <w:r w:rsidR="009C6AD7">
        <w:t>trajectories</w:t>
      </w:r>
      <w:r>
        <w:t xml:space="preserve">, we only need </w:t>
      </w:r>
      <w:r w:rsidR="00E30809">
        <w:t>three</w:t>
      </w:r>
      <w:r>
        <w:t xml:space="preserve"> things: </w:t>
      </w:r>
      <w:r w:rsidR="00474C86">
        <w:t xml:space="preserve">position, </w:t>
      </w:r>
      <w:r w:rsidR="009C6AD7">
        <w:t xml:space="preserve">direction and speed. </w:t>
      </w:r>
      <w:r w:rsidR="006125A4">
        <w:t xml:space="preserve">These </w:t>
      </w:r>
      <w:r w:rsidR="00BA637B">
        <w:t xml:space="preserve">variables are stocked in the </w:t>
      </w:r>
      <w:r w:rsidR="000B7EF6">
        <w:t xml:space="preserve">Tank </w:t>
      </w:r>
      <w:r w:rsidR="00BA637B">
        <w:t>class</w:t>
      </w:r>
      <w:r w:rsidR="003C715E">
        <w:t>.</w:t>
      </w:r>
    </w:p>
    <w:p w14:paraId="37F036A5" w14:textId="0C29AC07" w:rsidR="001377C1" w:rsidRDefault="002409F0" w:rsidP="0003338D">
      <w:pPr>
        <w:jc w:val="center"/>
      </w:pPr>
      <w:r>
        <w:rPr>
          <w:noProof/>
        </w:rPr>
        <w:drawing>
          <wp:inline distT="0" distB="0" distL="0" distR="0" wp14:anchorId="77A358AC" wp14:editId="4FD93876">
            <wp:extent cx="2747936" cy="2805546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863" cy="2809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0B47B" w14:textId="55EDD497" w:rsidR="000320E6" w:rsidRPr="001377C1" w:rsidRDefault="000320E6" w:rsidP="000320E6"/>
    <w:p w14:paraId="7A4FD2D6" w14:textId="6C4DB8ED" w:rsidR="00DF314A" w:rsidRPr="00DF314A" w:rsidRDefault="00D76689" w:rsidP="00DF314A">
      <w:pPr>
        <w:pStyle w:val="Titre2"/>
      </w:pPr>
      <w:r>
        <w:lastRenderedPageBreak/>
        <w:t>Collision</w:t>
      </w:r>
    </w:p>
    <w:p w14:paraId="4B275E32" w14:textId="77777777" w:rsidR="00183B9A" w:rsidRPr="00183B9A" w:rsidRDefault="00183B9A" w:rsidP="00183B9A"/>
    <w:p w14:paraId="2676727A" w14:textId="1225C99D" w:rsidR="0026320C" w:rsidRDefault="0026320C" w:rsidP="00781AC0">
      <w:pPr>
        <w:pStyle w:val="Titre1"/>
      </w:pPr>
      <w:r>
        <w:t>Conclusion</w:t>
      </w:r>
    </w:p>
    <w:p w14:paraId="69EA34D9" w14:textId="213B66CA" w:rsidR="00C47F50" w:rsidRDefault="000B70E1" w:rsidP="00311089">
      <w:pPr>
        <w:ind w:firstLine="360"/>
        <w:jc w:val="both"/>
      </w:pPr>
      <w:r>
        <w:t>Eventually</w:t>
      </w:r>
      <w:r w:rsidR="00CD58E1">
        <w:t xml:space="preserve">, this </w:t>
      </w:r>
      <w:r w:rsidR="00BE4892">
        <w:t xml:space="preserve">project was a great way to </w:t>
      </w:r>
      <w:r w:rsidR="00161DEC">
        <w:t>widen</w:t>
      </w:r>
      <w:r w:rsidR="00BE4892">
        <w:t xml:space="preserve"> </w:t>
      </w:r>
      <w:r w:rsidR="005747EC">
        <w:t xml:space="preserve">our knowledge in </w:t>
      </w:r>
      <w:r w:rsidR="00E938F7">
        <w:t xml:space="preserve">computer science. </w:t>
      </w:r>
      <w:r w:rsidR="00483E0E">
        <w:t xml:space="preserve">Indeed, </w:t>
      </w:r>
      <w:r w:rsidR="008868E2">
        <w:t>we</w:t>
      </w:r>
      <w:r w:rsidR="005727D1">
        <w:t xml:space="preserve"> </w:t>
      </w:r>
      <w:r w:rsidR="008868E2">
        <w:t xml:space="preserve">never actually did a </w:t>
      </w:r>
      <w:r w:rsidR="00431B19">
        <w:t>constantly updating script</w:t>
      </w:r>
      <w:r w:rsidR="007A042E">
        <w:t xml:space="preserve">, </w:t>
      </w:r>
      <w:r w:rsidR="004348AD">
        <w:t xml:space="preserve">which here </w:t>
      </w:r>
      <w:r w:rsidR="007A042E">
        <w:t>checks at every run positions, collisions</w:t>
      </w:r>
      <w:r w:rsidR="00E3691E">
        <w:t xml:space="preserve"> and</w:t>
      </w:r>
      <w:r w:rsidR="007A042E">
        <w:t xml:space="preserve"> trajectories.</w:t>
      </w:r>
      <w:r w:rsidR="007C2F43">
        <w:t xml:space="preserve"> </w:t>
      </w:r>
      <w:r w:rsidR="00712432">
        <w:t xml:space="preserve">Another challenge was to </w:t>
      </w:r>
      <w:r w:rsidR="00A03390">
        <w:t>synchronise</w:t>
      </w:r>
      <w:r w:rsidR="005B7F03">
        <w:t xml:space="preserve"> our code</w:t>
      </w:r>
      <w:r w:rsidR="007C2F43">
        <w:t xml:space="preserve">: we </w:t>
      </w:r>
      <w:r w:rsidR="0059486D">
        <w:t>chose to use git, but</w:t>
      </w:r>
      <w:r w:rsidR="007C2F43">
        <w:t xml:space="preserve"> we had to </w:t>
      </w:r>
      <w:r w:rsidR="0059486D">
        <w:t>get used to the command-line</w:t>
      </w:r>
      <w:r w:rsidR="002664CD">
        <w:t xml:space="preserve"> </w:t>
      </w:r>
      <w:r w:rsidR="00C64A07">
        <w:t>interface</w:t>
      </w:r>
      <w:r w:rsidR="00CD16CE">
        <w:t>.</w:t>
      </w:r>
      <w:r w:rsidR="0080055E">
        <w:t xml:space="preserve"> However, we </w:t>
      </w:r>
      <w:r w:rsidR="00C3557E">
        <w:t xml:space="preserve">did regular meetings to </w:t>
      </w:r>
      <w:r w:rsidR="00DD2348">
        <w:t xml:space="preserve">give an </w:t>
      </w:r>
      <w:r w:rsidR="00BB1A2F">
        <w:t xml:space="preserve">update on </w:t>
      </w:r>
      <w:r w:rsidR="00F0484A">
        <w:t>each one’s</w:t>
      </w:r>
      <w:r w:rsidR="00BB1A2F">
        <w:t xml:space="preserve"> advancement of the project, </w:t>
      </w:r>
      <w:r w:rsidR="001D20DE">
        <w:t xml:space="preserve">what </w:t>
      </w:r>
      <w:r w:rsidR="00594026">
        <w:t>are</w:t>
      </w:r>
      <w:r w:rsidR="001D20DE">
        <w:t xml:space="preserve"> the new priorit</w:t>
      </w:r>
      <w:r w:rsidR="00594026">
        <w:t>ies</w:t>
      </w:r>
      <w:r w:rsidR="00FA2A0C">
        <w:t xml:space="preserve"> </w:t>
      </w:r>
      <w:r w:rsidR="004F02AF">
        <w:t>and</w:t>
      </w:r>
      <w:r w:rsidR="00FA2A0C">
        <w:t xml:space="preserve"> to discuss algorithm strategies (for example, how to manage collisions)</w:t>
      </w:r>
      <w:r w:rsidR="00671AFA">
        <w:t>.</w:t>
      </w:r>
      <w:r w:rsidR="0027049A">
        <w:t xml:space="preserve"> We definitely understood the need for comments in the code</w:t>
      </w:r>
      <w:r w:rsidR="00B01E0C">
        <w:t xml:space="preserve"> </w:t>
      </w:r>
      <w:r w:rsidR="00F16E4A">
        <w:t xml:space="preserve">such that others can easily figure out what </w:t>
      </w:r>
      <w:r w:rsidR="00152408">
        <w:t>has been done, and how.</w:t>
      </w:r>
    </w:p>
    <w:p w14:paraId="7EE3243A" w14:textId="0ABEE67E" w:rsidR="00E041FF" w:rsidRDefault="002C7BC7" w:rsidP="00311089">
      <w:pPr>
        <w:ind w:firstLine="360"/>
        <w:jc w:val="both"/>
      </w:pPr>
      <w:r>
        <w:t>Globally, it was a</w:t>
      </w:r>
      <w:r w:rsidR="00B26266">
        <w:t xml:space="preserve">n entertaining </w:t>
      </w:r>
      <w:r>
        <w:t>project to do</w:t>
      </w:r>
      <w:r w:rsidR="005F375A">
        <w:t xml:space="preserve"> even if it was sometimes tedious</w:t>
      </w:r>
      <w:r w:rsidR="00243B8B">
        <w:t xml:space="preserve">, for example when we had to identify what was the origin of a bug, and then </w:t>
      </w:r>
      <w:r w:rsidR="00461DDB">
        <w:t>find a way to correct it.</w:t>
      </w:r>
      <w:r w:rsidR="00B26266">
        <w:t xml:space="preserve"> </w:t>
      </w:r>
      <w:r w:rsidR="007108D3">
        <w:t xml:space="preserve">The final program </w:t>
      </w:r>
      <w:r w:rsidR="00A03772">
        <w:t>is within our expectations</w:t>
      </w:r>
      <w:r w:rsidR="00E765CB">
        <w:t>: we have a functional game</w:t>
      </w:r>
      <w:r w:rsidR="0037055E">
        <w:t>, with pretty good</w:t>
      </w:r>
      <w:r w:rsidR="00D551FC">
        <w:t xml:space="preserve"> collisions, </w:t>
      </w:r>
      <w:r w:rsidR="00CD24AB">
        <w:t xml:space="preserve">cool </w:t>
      </w:r>
      <w:r w:rsidR="00273CF9">
        <w:t>additional</w:t>
      </w:r>
      <w:r w:rsidR="00CD24AB">
        <w:t xml:space="preserve"> features</w:t>
      </w:r>
      <w:r w:rsidR="00A95030">
        <w:t xml:space="preserve"> (as tanks</w:t>
      </w:r>
      <w:r w:rsidR="006D1529">
        <w:t xml:space="preserve"> with super </w:t>
      </w:r>
      <w:r w:rsidR="00390DFC">
        <w:t>capacities</w:t>
      </w:r>
      <w:r w:rsidR="00A95030">
        <w:t>)</w:t>
      </w:r>
      <w:r w:rsidR="00E765CB">
        <w:t xml:space="preserve">. </w:t>
      </w:r>
      <w:r w:rsidR="00F9062F">
        <w:t>Nevertheless, we can still improve</w:t>
      </w:r>
      <w:r w:rsidR="00273CF9">
        <w:t xml:space="preserve"> the launch time</w:t>
      </w:r>
      <w:r w:rsidR="00B17E46">
        <w:t>, or add “loading” widows</w:t>
      </w:r>
      <w:r w:rsidR="008A6AF7">
        <w:t xml:space="preserve"> </w:t>
      </w:r>
      <w:r w:rsidR="00472CC8">
        <w:t xml:space="preserve">to ensure the </w:t>
      </w:r>
      <w:r w:rsidR="00F92065">
        <w:t>user that the game didn’t crash</w:t>
      </w:r>
      <w:r w:rsidR="0033159B">
        <w:t>.</w:t>
      </w:r>
      <w:r w:rsidR="00ED1169">
        <w:t xml:space="preserve"> </w:t>
      </w:r>
      <w:r w:rsidR="003C31EB">
        <w:t xml:space="preserve">Also, </w:t>
      </w:r>
      <w:r w:rsidR="00AD1606">
        <w:t xml:space="preserve">bullets </w:t>
      </w:r>
      <w:r w:rsidR="003C31EB">
        <w:t>collisions</w:t>
      </w:r>
      <w:r w:rsidR="00BB3F0E">
        <w:t xml:space="preserve"> may be</w:t>
      </w:r>
      <w:r w:rsidR="00AD1606">
        <w:t xml:space="preserve"> </w:t>
      </w:r>
      <w:r w:rsidR="003C31EB">
        <w:t xml:space="preserve">weird </w:t>
      </w:r>
      <w:r w:rsidR="00A8265D">
        <w:t xml:space="preserve">in some specific cases, which must be improved. </w:t>
      </w:r>
      <w:r w:rsidR="00EB62C8">
        <w:t xml:space="preserve">Maybe we could improve the </w:t>
      </w:r>
      <w:r w:rsidR="00E07FE0">
        <w:t>management</w:t>
      </w:r>
      <w:r w:rsidR="00EB62C8">
        <w:t xml:space="preserve"> of memory, </w:t>
      </w:r>
      <w:r w:rsidR="006C4796">
        <w:t xml:space="preserve">with </w:t>
      </w:r>
      <w:r w:rsidR="00794EC5">
        <w:t>the use of graphics card</w:t>
      </w:r>
      <w:r w:rsidR="006C4796">
        <w:t>s</w:t>
      </w:r>
      <w:r w:rsidR="006C60C7">
        <w:t xml:space="preserve"> for</w:t>
      </w:r>
      <w:r w:rsidR="007C3C33">
        <w:t xml:space="preserve"> all the display package</w:t>
      </w:r>
      <w:r w:rsidR="003F5C16">
        <w:t xml:space="preserve"> (images, animations, interface)</w:t>
      </w:r>
      <w:r w:rsidR="00794EC5">
        <w:t>.</w:t>
      </w:r>
    </w:p>
    <w:p w14:paraId="1B45D677" w14:textId="6F4D0A85" w:rsidR="00384671" w:rsidRDefault="0023189F" w:rsidP="00384671">
      <w:pPr>
        <w:pStyle w:val="Titre1"/>
      </w:pPr>
      <w:r>
        <w:t>Bibliography</w:t>
      </w:r>
    </w:p>
    <w:p w14:paraId="21D86C34" w14:textId="3C4B77B9" w:rsidR="00F9192F" w:rsidRDefault="009A4AEA" w:rsidP="00384671">
      <w:pPr>
        <w:pStyle w:val="Paragraphedeliste"/>
        <w:numPr>
          <w:ilvl w:val="0"/>
          <w:numId w:val="5"/>
        </w:numPr>
      </w:pPr>
      <w:r>
        <w:t>RyiSnow</w:t>
      </w:r>
      <w:r w:rsidR="00BE64DE">
        <w:t xml:space="preserve"> </w:t>
      </w:r>
      <w:r w:rsidR="00C71190">
        <w:t>[online</w:t>
      </w:r>
      <w:r w:rsidR="00BE64DE">
        <w:t>] [</w:t>
      </w:r>
      <w:r w:rsidR="008D2784">
        <w:t>accessed</w:t>
      </w:r>
      <w:r w:rsidR="00300802">
        <w:t xml:space="preserve"> on</w:t>
      </w:r>
      <w:r w:rsidR="00BE64DE">
        <w:t xml:space="preserve"> </w:t>
      </w:r>
      <w:r w:rsidR="008D2784">
        <w:t xml:space="preserve">2022, </w:t>
      </w:r>
      <w:r w:rsidR="002E67EA">
        <w:t>M</w:t>
      </w:r>
      <w:r w:rsidR="00787AA2">
        <w:t xml:space="preserve">arch </w:t>
      </w:r>
      <w:r w:rsidR="00BE64DE">
        <w:t>25</w:t>
      </w:r>
      <w:r w:rsidR="00787AA2" w:rsidRPr="00787AA2">
        <w:rPr>
          <w:vertAlign w:val="superscript"/>
        </w:rPr>
        <w:t>th</w:t>
      </w:r>
      <w:r w:rsidR="00BE64DE">
        <w:t xml:space="preserve">]. How to make a 2D game in Java. Available at </w:t>
      </w:r>
      <w:hyperlink r:id="rId6" w:history="1">
        <w:r w:rsidR="00BE64DE" w:rsidRPr="00BB6F94">
          <w:rPr>
            <w:rStyle w:val="Lienhypertexte"/>
          </w:rPr>
          <w:t>https://youtube.com/playlist?list=PL_QPQmz5C6WUF-pOQDsbsKbaBZqXj4qSq</w:t>
        </w:r>
      </w:hyperlink>
    </w:p>
    <w:p w14:paraId="4D0D3462" w14:textId="53A2DB04" w:rsidR="00BE64DE" w:rsidRDefault="00B15F22" w:rsidP="009B0463">
      <w:pPr>
        <w:pStyle w:val="Paragraphedeliste"/>
        <w:numPr>
          <w:ilvl w:val="0"/>
          <w:numId w:val="5"/>
        </w:numPr>
      </w:pPr>
      <w:r>
        <w:t>Splash s</w:t>
      </w:r>
      <w:r w:rsidR="009B0463">
        <w:t xml:space="preserve">ound effect </w:t>
      </w:r>
      <w:hyperlink r:id="rId7" w:history="1">
        <w:r w:rsidRPr="00BB6F94">
          <w:rPr>
            <w:rStyle w:val="Lienhypertexte"/>
          </w:rPr>
          <w:t>https://www.youtube.com/watch?v=nZNR5i9qN4w</w:t>
        </w:r>
      </w:hyperlink>
    </w:p>
    <w:p w14:paraId="4620F37F" w14:textId="4B3E8A24" w:rsidR="00B15F22" w:rsidRDefault="00B15F22" w:rsidP="009B0463">
      <w:pPr>
        <w:pStyle w:val="Paragraphedeliste"/>
        <w:numPr>
          <w:ilvl w:val="0"/>
          <w:numId w:val="5"/>
        </w:numPr>
      </w:pPr>
      <w:r>
        <w:t xml:space="preserve">Pew sound effect </w:t>
      </w:r>
      <w:hyperlink r:id="rId8" w:history="1">
        <w:r w:rsidR="009B6F33" w:rsidRPr="00BB6F94">
          <w:rPr>
            <w:rStyle w:val="Lienhypertexte"/>
          </w:rPr>
          <w:t>https://www.youtube.com/watch?v=i6DRo6v78yg</w:t>
        </w:r>
      </w:hyperlink>
    </w:p>
    <w:p w14:paraId="1AC19A6A" w14:textId="52647905" w:rsidR="00B15F22" w:rsidRPr="00384671" w:rsidRDefault="0090142B" w:rsidP="009B0463">
      <w:pPr>
        <w:pStyle w:val="Paragraphedeliste"/>
        <w:numPr>
          <w:ilvl w:val="0"/>
          <w:numId w:val="5"/>
        </w:numPr>
      </w:pPr>
      <w:r>
        <w:t>UML Diagram</w:t>
      </w:r>
      <w:r w:rsidR="0035585D">
        <w:t xml:space="preserve"> </w:t>
      </w:r>
      <w:hyperlink r:id="rId9" w:history="1">
        <w:r w:rsidRPr="006E7E74">
          <w:rPr>
            <w:rStyle w:val="Lienhypertexte"/>
          </w:rPr>
          <w:t>https://drive.google.com/file/d/1X7Sa6L2Nf9PNbINfklYWSefwDBxyWGYT/view?usp=sharing</w:t>
        </w:r>
      </w:hyperlink>
    </w:p>
    <w:sectPr w:rsidR="00B15F22" w:rsidRPr="003846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E2C37"/>
    <w:multiLevelType w:val="hybridMultilevel"/>
    <w:tmpl w:val="DE727EFC"/>
    <w:lvl w:ilvl="0" w:tplc="C39841F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BAF193A"/>
    <w:multiLevelType w:val="hybridMultilevel"/>
    <w:tmpl w:val="A4DAC846"/>
    <w:lvl w:ilvl="0" w:tplc="ED3CB20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97FA4"/>
    <w:multiLevelType w:val="hybridMultilevel"/>
    <w:tmpl w:val="CDC82CF8"/>
    <w:lvl w:ilvl="0" w:tplc="E9E492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030E5"/>
    <w:multiLevelType w:val="hybridMultilevel"/>
    <w:tmpl w:val="8D8486B0"/>
    <w:lvl w:ilvl="0" w:tplc="00029C3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174BD9"/>
    <w:multiLevelType w:val="hybridMultilevel"/>
    <w:tmpl w:val="12D2630C"/>
    <w:lvl w:ilvl="0" w:tplc="2E06ED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2E25E3"/>
    <w:multiLevelType w:val="multilevel"/>
    <w:tmpl w:val="08090027"/>
    <w:lvl w:ilvl="0">
      <w:start w:val="1"/>
      <w:numFmt w:val="upperRoman"/>
      <w:pStyle w:val="Titre1"/>
      <w:lvlText w:val="%1."/>
      <w:lvlJc w:val="left"/>
      <w:pPr>
        <w:ind w:left="0" w:firstLine="0"/>
      </w:pPr>
    </w:lvl>
    <w:lvl w:ilvl="1">
      <w:start w:val="1"/>
      <w:numFmt w:val="upperLetter"/>
      <w:pStyle w:val="Titre2"/>
      <w:lvlText w:val="%2."/>
      <w:lvlJc w:val="left"/>
      <w:pPr>
        <w:ind w:left="720" w:firstLine="0"/>
      </w:pPr>
    </w:lvl>
    <w:lvl w:ilvl="2">
      <w:start w:val="1"/>
      <w:numFmt w:val="decimal"/>
      <w:pStyle w:val="Titre3"/>
      <w:lvlText w:val="%3."/>
      <w:lvlJc w:val="left"/>
      <w:pPr>
        <w:ind w:left="1440" w:firstLine="0"/>
      </w:pPr>
    </w:lvl>
    <w:lvl w:ilvl="3">
      <w:start w:val="1"/>
      <w:numFmt w:val="lowerLetter"/>
      <w:pStyle w:val="Titre4"/>
      <w:lvlText w:val="%4)"/>
      <w:lvlJc w:val="left"/>
      <w:pPr>
        <w:ind w:left="2160" w:firstLine="0"/>
      </w:pPr>
    </w:lvl>
    <w:lvl w:ilvl="4">
      <w:start w:val="1"/>
      <w:numFmt w:val="decimal"/>
      <w:pStyle w:val="Titre5"/>
      <w:lvlText w:val="(%5)"/>
      <w:lvlJc w:val="left"/>
      <w:pPr>
        <w:ind w:left="2880" w:firstLine="0"/>
      </w:pPr>
    </w:lvl>
    <w:lvl w:ilvl="5">
      <w:start w:val="1"/>
      <w:numFmt w:val="lowerLetter"/>
      <w:pStyle w:val="Titre6"/>
      <w:lvlText w:val="(%6)"/>
      <w:lvlJc w:val="left"/>
      <w:pPr>
        <w:ind w:left="3600" w:firstLine="0"/>
      </w:pPr>
    </w:lvl>
    <w:lvl w:ilvl="6">
      <w:start w:val="1"/>
      <w:numFmt w:val="lowerRoman"/>
      <w:pStyle w:val="Titre7"/>
      <w:lvlText w:val="(%7)"/>
      <w:lvlJc w:val="left"/>
      <w:pPr>
        <w:ind w:left="4320" w:firstLine="0"/>
      </w:pPr>
    </w:lvl>
    <w:lvl w:ilvl="7">
      <w:start w:val="1"/>
      <w:numFmt w:val="lowerLetter"/>
      <w:pStyle w:val="Titre8"/>
      <w:lvlText w:val="(%8)"/>
      <w:lvlJc w:val="left"/>
      <w:pPr>
        <w:ind w:left="5040" w:firstLine="0"/>
      </w:pPr>
    </w:lvl>
    <w:lvl w:ilvl="8">
      <w:start w:val="1"/>
      <w:numFmt w:val="lowerRoman"/>
      <w:pStyle w:val="Titre9"/>
      <w:lvlText w:val="(%9)"/>
      <w:lvlJc w:val="left"/>
      <w:pPr>
        <w:ind w:left="5760" w:firstLine="0"/>
      </w:pPr>
    </w:lvl>
  </w:abstractNum>
  <w:abstractNum w:abstractNumId="6" w15:restartNumberingAfterBreak="0">
    <w:nsid w:val="7A8A56A9"/>
    <w:multiLevelType w:val="hybridMultilevel"/>
    <w:tmpl w:val="4D063476"/>
    <w:lvl w:ilvl="0" w:tplc="B67AFF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zYysjSxNDc0MTJT0lEKTi0uzszPAykwqwUAbld92CwAAAA="/>
  </w:docVars>
  <w:rsids>
    <w:rsidRoot w:val="00FE7FFB"/>
    <w:rsid w:val="000026AE"/>
    <w:rsid w:val="000125B5"/>
    <w:rsid w:val="000204C5"/>
    <w:rsid w:val="00021BE8"/>
    <w:rsid w:val="000220B9"/>
    <w:rsid w:val="000320E6"/>
    <w:rsid w:val="0003338D"/>
    <w:rsid w:val="0004013E"/>
    <w:rsid w:val="00041C16"/>
    <w:rsid w:val="000449D3"/>
    <w:rsid w:val="00046262"/>
    <w:rsid w:val="00050965"/>
    <w:rsid w:val="000519E5"/>
    <w:rsid w:val="00052370"/>
    <w:rsid w:val="00053046"/>
    <w:rsid w:val="00054896"/>
    <w:rsid w:val="00057014"/>
    <w:rsid w:val="000627D7"/>
    <w:rsid w:val="00065021"/>
    <w:rsid w:val="00065850"/>
    <w:rsid w:val="00065C90"/>
    <w:rsid w:val="00065D53"/>
    <w:rsid w:val="00070572"/>
    <w:rsid w:val="00070696"/>
    <w:rsid w:val="00071E58"/>
    <w:rsid w:val="00075AF9"/>
    <w:rsid w:val="0007621E"/>
    <w:rsid w:val="00082A82"/>
    <w:rsid w:val="00083002"/>
    <w:rsid w:val="000A1A75"/>
    <w:rsid w:val="000A4D3E"/>
    <w:rsid w:val="000A778E"/>
    <w:rsid w:val="000B098F"/>
    <w:rsid w:val="000B62A6"/>
    <w:rsid w:val="000B70E1"/>
    <w:rsid w:val="000B7EF6"/>
    <w:rsid w:val="000E2FB3"/>
    <w:rsid w:val="000E51EF"/>
    <w:rsid w:val="000E6463"/>
    <w:rsid w:val="000F11DC"/>
    <w:rsid w:val="000F30E2"/>
    <w:rsid w:val="000F41B3"/>
    <w:rsid w:val="001028CD"/>
    <w:rsid w:val="0010321E"/>
    <w:rsid w:val="00104782"/>
    <w:rsid w:val="00104CB6"/>
    <w:rsid w:val="00114EB0"/>
    <w:rsid w:val="001156F6"/>
    <w:rsid w:val="00116E91"/>
    <w:rsid w:val="001206F5"/>
    <w:rsid w:val="001211A7"/>
    <w:rsid w:val="00125229"/>
    <w:rsid w:val="00125F68"/>
    <w:rsid w:val="00126969"/>
    <w:rsid w:val="00133792"/>
    <w:rsid w:val="00135209"/>
    <w:rsid w:val="001377C1"/>
    <w:rsid w:val="00142E50"/>
    <w:rsid w:val="00143969"/>
    <w:rsid w:val="00146662"/>
    <w:rsid w:val="00152408"/>
    <w:rsid w:val="00153963"/>
    <w:rsid w:val="0016054A"/>
    <w:rsid w:val="00160F7F"/>
    <w:rsid w:val="001615D0"/>
    <w:rsid w:val="00161DEC"/>
    <w:rsid w:val="00162B4F"/>
    <w:rsid w:val="00173608"/>
    <w:rsid w:val="0017730E"/>
    <w:rsid w:val="00180320"/>
    <w:rsid w:val="00183B9A"/>
    <w:rsid w:val="00185AE3"/>
    <w:rsid w:val="00185CA0"/>
    <w:rsid w:val="00194BBB"/>
    <w:rsid w:val="001A11C1"/>
    <w:rsid w:val="001A39EE"/>
    <w:rsid w:val="001A58DD"/>
    <w:rsid w:val="001B3BF4"/>
    <w:rsid w:val="001B70E7"/>
    <w:rsid w:val="001C26D5"/>
    <w:rsid w:val="001C35A7"/>
    <w:rsid w:val="001C37AE"/>
    <w:rsid w:val="001C473C"/>
    <w:rsid w:val="001D20DE"/>
    <w:rsid w:val="001D50AB"/>
    <w:rsid w:val="001E08FC"/>
    <w:rsid w:val="001E3A15"/>
    <w:rsid w:val="001E3C1B"/>
    <w:rsid w:val="001E46BD"/>
    <w:rsid w:val="001E5DBD"/>
    <w:rsid w:val="001F2ED0"/>
    <w:rsid w:val="001F3682"/>
    <w:rsid w:val="00202132"/>
    <w:rsid w:val="00203879"/>
    <w:rsid w:val="00206B1A"/>
    <w:rsid w:val="00212168"/>
    <w:rsid w:val="0021238E"/>
    <w:rsid w:val="00214526"/>
    <w:rsid w:val="00214992"/>
    <w:rsid w:val="002206F3"/>
    <w:rsid w:val="00222B71"/>
    <w:rsid w:val="002230B0"/>
    <w:rsid w:val="00226628"/>
    <w:rsid w:val="0022750D"/>
    <w:rsid w:val="00230FFF"/>
    <w:rsid w:val="0023189F"/>
    <w:rsid w:val="00231F34"/>
    <w:rsid w:val="0023657A"/>
    <w:rsid w:val="002409F0"/>
    <w:rsid w:val="00243B8B"/>
    <w:rsid w:val="002469C1"/>
    <w:rsid w:val="00253197"/>
    <w:rsid w:val="0026320C"/>
    <w:rsid w:val="00264BC4"/>
    <w:rsid w:val="0026626C"/>
    <w:rsid w:val="002664CD"/>
    <w:rsid w:val="00266A87"/>
    <w:rsid w:val="0027049A"/>
    <w:rsid w:val="0027217E"/>
    <w:rsid w:val="002732E1"/>
    <w:rsid w:val="00273474"/>
    <w:rsid w:val="00273CF9"/>
    <w:rsid w:val="002752FF"/>
    <w:rsid w:val="0029193F"/>
    <w:rsid w:val="00292342"/>
    <w:rsid w:val="002C1BA2"/>
    <w:rsid w:val="002C7945"/>
    <w:rsid w:val="002C7AF8"/>
    <w:rsid w:val="002C7BC7"/>
    <w:rsid w:val="002D202D"/>
    <w:rsid w:val="002D2C79"/>
    <w:rsid w:val="002D4087"/>
    <w:rsid w:val="002E323C"/>
    <w:rsid w:val="002E38D7"/>
    <w:rsid w:val="002E3C42"/>
    <w:rsid w:val="002E5D46"/>
    <w:rsid w:val="002E67EA"/>
    <w:rsid w:val="002F641E"/>
    <w:rsid w:val="00300802"/>
    <w:rsid w:val="00300D78"/>
    <w:rsid w:val="00301AB5"/>
    <w:rsid w:val="003035C6"/>
    <w:rsid w:val="00303C00"/>
    <w:rsid w:val="003040AB"/>
    <w:rsid w:val="003052E3"/>
    <w:rsid w:val="00310EE0"/>
    <w:rsid w:val="00311089"/>
    <w:rsid w:val="0031432C"/>
    <w:rsid w:val="0031577E"/>
    <w:rsid w:val="003164CD"/>
    <w:rsid w:val="003313A5"/>
    <w:rsid w:val="0033159B"/>
    <w:rsid w:val="003328E3"/>
    <w:rsid w:val="003330AC"/>
    <w:rsid w:val="00333F4B"/>
    <w:rsid w:val="00336A91"/>
    <w:rsid w:val="00340283"/>
    <w:rsid w:val="00342668"/>
    <w:rsid w:val="00342CF4"/>
    <w:rsid w:val="003449BD"/>
    <w:rsid w:val="00344D3B"/>
    <w:rsid w:val="003457C4"/>
    <w:rsid w:val="00351E9A"/>
    <w:rsid w:val="0035230D"/>
    <w:rsid w:val="00352774"/>
    <w:rsid w:val="0035585D"/>
    <w:rsid w:val="00356BB6"/>
    <w:rsid w:val="003576FC"/>
    <w:rsid w:val="00362FAE"/>
    <w:rsid w:val="00366035"/>
    <w:rsid w:val="0037055E"/>
    <w:rsid w:val="00371DB6"/>
    <w:rsid w:val="00373CC2"/>
    <w:rsid w:val="003749D0"/>
    <w:rsid w:val="00376751"/>
    <w:rsid w:val="00380DF1"/>
    <w:rsid w:val="003828D9"/>
    <w:rsid w:val="00384671"/>
    <w:rsid w:val="00386A29"/>
    <w:rsid w:val="00390DFC"/>
    <w:rsid w:val="003946E5"/>
    <w:rsid w:val="0039561F"/>
    <w:rsid w:val="003A2A30"/>
    <w:rsid w:val="003A2BE8"/>
    <w:rsid w:val="003A3FF8"/>
    <w:rsid w:val="003A4B73"/>
    <w:rsid w:val="003A6C69"/>
    <w:rsid w:val="003B0B6F"/>
    <w:rsid w:val="003B41ED"/>
    <w:rsid w:val="003C100A"/>
    <w:rsid w:val="003C25DF"/>
    <w:rsid w:val="003C31EB"/>
    <w:rsid w:val="003C715E"/>
    <w:rsid w:val="003D40A9"/>
    <w:rsid w:val="003D4310"/>
    <w:rsid w:val="003D5728"/>
    <w:rsid w:val="003D7FA0"/>
    <w:rsid w:val="003E154F"/>
    <w:rsid w:val="003E454B"/>
    <w:rsid w:val="003E4BE2"/>
    <w:rsid w:val="003E58F1"/>
    <w:rsid w:val="003E694F"/>
    <w:rsid w:val="003E79F2"/>
    <w:rsid w:val="003F00A5"/>
    <w:rsid w:val="003F1868"/>
    <w:rsid w:val="003F2C2F"/>
    <w:rsid w:val="003F3715"/>
    <w:rsid w:val="003F5C16"/>
    <w:rsid w:val="003F79E5"/>
    <w:rsid w:val="004023AC"/>
    <w:rsid w:val="00402866"/>
    <w:rsid w:val="004040D3"/>
    <w:rsid w:val="004156D0"/>
    <w:rsid w:val="0042017B"/>
    <w:rsid w:val="00431B19"/>
    <w:rsid w:val="00431C29"/>
    <w:rsid w:val="004348AD"/>
    <w:rsid w:val="00434C6F"/>
    <w:rsid w:val="00435C84"/>
    <w:rsid w:val="00441068"/>
    <w:rsid w:val="004462F8"/>
    <w:rsid w:val="004474B8"/>
    <w:rsid w:val="004501FE"/>
    <w:rsid w:val="00452FD1"/>
    <w:rsid w:val="00457778"/>
    <w:rsid w:val="00460A96"/>
    <w:rsid w:val="00461DDB"/>
    <w:rsid w:val="00462B11"/>
    <w:rsid w:val="004648FD"/>
    <w:rsid w:val="00472CC8"/>
    <w:rsid w:val="00474447"/>
    <w:rsid w:val="00474713"/>
    <w:rsid w:val="00474C3A"/>
    <w:rsid w:val="00474C86"/>
    <w:rsid w:val="0047602A"/>
    <w:rsid w:val="004766B4"/>
    <w:rsid w:val="00477BB1"/>
    <w:rsid w:val="004803C3"/>
    <w:rsid w:val="0048194D"/>
    <w:rsid w:val="00482DC3"/>
    <w:rsid w:val="0048302B"/>
    <w:rsid w:val="00483A56"/>
    <w:rsid w:val="00483E0E"/>
    <w:rsid w:val="004848C9"/>
    <w:rsid w:val="004859DB"/>
    <w:rsid w:val="00485EFE"/>
    <w:rsid w:val="00486886"/>
    <w:rsid w:val="00492E7E"/>
    <w:rsid w:val="0049547F"/>
    <w:rsid w:val="00497A76"/>
    <w:rsid w:val="004A2EBF"/>
    <w:rsid w:val="004A383C"/>
    <w:rsid w:val="004A4FF5"/>
    <w:rsid w:val="004B3F69"/>
    <w:rsid w:val="004B4216"/>
    <w:rsid w:val="004B4D84"/>
    <w:rsid w:val="004B7268"/>
    <w:rsid w:val="004B7426"/>
    <w:rsid w:val="004C282B"/>
    <w:rsid w:val="004C376D"/>
    <w:rsid w:val="004D4280"/>
    <w:rsid w:val="004D7CA1"/>
    <w:rsid w:val="004E3434"/>
    <w:rsid w:val="004E5C7F"/>
    <w:rsid w:val="004F02AF"/>
    <w:rsid w:val="004F56EF"/>
    <w:rsid w:val="005116E1"/>
    <w:rsid w:val="005126C5"/>
    <w:rsid w:val="00516652"/>
    <w:rsid w:val="00525DBA"/>
    <w:rsid w:val="00531E55"/>
    <w:rsid w:val="00537DF2"/>
    <w:rsid w:val="00545868"/>
    <w:rsid w:val="0055160F"/>
    <w:rsid w:val="005516E1"/>
    <w:rsid w:val="00555FB2"/>
    <w:rsid w:val="005574F3"/>
    <w:rsid w:val="005627EA"/>
    <w:rsid w:val="00565D3D"/>
    <w:rsid w:val="00567628"/>
    <w:rsid w:val="005727D1"/>
    <w:rsid w:val="005747EC"/>
    <w:rsid w:val="00591EAD"/>
    <w:rsid w:val="005922B7"/>
    <w:rsid w:val="00594026"/>
    <w:rsid w:val="0059486D"/>
    <w:rsid w:val="00596EB6"/>
    <w:rsid w:val="005A73D2"/>
    <w:rsid w:val="005B0138"/>
    <w:rsid w:val="005B03C3"/>
    <w:rsid w:val="005B0A1A"/>
    <w:rsid w:val="005B2979"/>
    <w:rsid w:val="005B31DF"/>
    <w:rsid w:val="005B63E5"/>
    <w:rsid w:val="005B7F03"/>
    <w:rsid w:val="005C3438"/>
    <w:rsid w:val="005C3D50"/>
    <w:rsid w:val="005D346C"/>
    <w:rsid w:val="005E1EB1"/>
    <w:rsid w:val="005F24F9"/>
    <w:rsid w:val="005F375A"/>
    <w:rsid w:val="006113E0"/>
    <w:rsid w:val="006125A4"/>
    <w:rsid w:val="00612ED3"/>
    <w:rsid w:val="006216CD"/>
    <w:rsid w:val="006305FB"/>
    <w:rsid w:val="00637255"/>
    <w:rsid w:val="00637E67"/>
    <w:rsid w:val="006504B2"/>
    <w:rsid w:val="00651FCE"/>
    <w:rsid w:val="0065471F"/>
    <w:rsid w:val="00660374"/>
    <w:rsid w:val="00660990"/>
    <w:rsid w:val="00663D34"/>
    <w:rsid w:val="00665D49"/>
    <w:rsid w:val="006708C2"/>
    <w:rsid w:val="00670DE0"/>
    <w:rsid w:val="00671AFA"/>
    <w:rsid w:val="006751F7"/>
    <w:rsid w:val="0067674D"/>
    <w:rsid w:val="00676DCD"/>
    <w:rsid w:val="006845BC"/>
    <w:rsid w:val="00684A0F"/>
    <w:rsid w:val="00693D4E"/>
    <w:rsid w:val="00695657"/>
    <w:rsid w:val="006A244C"/>
    <w:rsid w:val="006A4721"/>
    <w:rsid w:val="006A57C1"/>
    <w:rsid w:val="006B6145"/>
    <w:rsid w:val="006C4796"/>
    <w:rsid w:val="006C5605"/>
    <w:rsid w:val="006C60C7"/>
    <w:rsid w:val="006C7554"/>
    <w:rsid w:val="006D1529"/>
    <w:rsid w:val="006D2182"/>
    <w:rsid w:val="006D3204"/>
    <w:rsid w:val="006D63AE"/>
    <w:rsid w:val="006D78E3"/>
    <w:rsid w:val="006E7E74"/>
    <w:rsid w:val="006F1F80"/>
    <w:rsid w:val="006F3729"/>
    <w:rsid w:val="006F466B"/>
    <w:rsid w:val="006F4D45"/>
    <w:rsid w:val="006F7DBE"/>
    <w:rsid w:val="00700F4B"/>
    <w:rsid w:val="00705568"/>
    <w:rsid w:val="0070761A"/>
    <w:rsid w:val="007108D3"/>
    <w:rsid w:val="0071134F"/>
    <w:rsid w:val="00711D54"/>
    <w:rsid w:val="00711EEC"/>
    <w:rsid w:val="0071233A"/>
    <w:rsid w:val="00712432"/>
    <w:rsid w:val="00717EA5"/>
    <w:rsid w:val="00722E99"/>
    <w:rsid w:val="0073028B"/>
    <w:rsid w:val="007342D9"/>
    <w:rsid w:val="00742BEB"/>
    <w:rsid w:val="00743C7F"/>
    <w:rsid w:val="00747553"/>
    <w:rsid w:val="007518E3"/>
    <w:rsid w:val="00757628"/>
    <w:rsid w:val="00760973"/>
    <w:rsid w:val="00760C88"/>
    <w:rsid w:val="0076105D"/>
    <w:rsid w:val="0076182F"/>
    <w:rsid w:val="007631D9"/>
    <w:rsid w:val="00767C60"/>
    <w:rsid w:val="007726FD"/>
    <w:rsid w:val="007729CB"/>
    <w:rsid w:val="00781AC0"/>
    <w:rsid w:val="00785667"/>
    <w:rsid w:val="007857D4"/>
    <w:rsid w:val="00785E25"/>
    <w:rsid w:val="00786FA0"/>
    <w:rsid w:val="007878FB"/>
    <w:rsid w:val="00787AA2"/>
    <w:rsid w:val="00787F65"/>
    <w:rsid w:val="00791CA4"/>
    <w:rsid w:val="00791FEC"/>
    <w:rsid w:val="00793449"/>
    <w:rsid w:val="00793E73"/>
    <w:rsid w:val="00794785"/>
    <w:rsid w:val="00794EC5"/>
    <w:rsid w:val="007A040C"/>
    <w:rsid w:val="007A042E"/>
    <w:rsid w:val="007A714B"/>
    <w:rsid w:val="007B3B18"/>
    <w:rsid w:val="007B4A68"/>
    <w:rsid w:val="007B623E"/>
    <w:rsid w:val="007C237B"/>
    <w:rsid w:val="007C2F43"/>
    <w:rsid w:val="007C3C33"/>
    <w:rsid w:val="007C4B0E"/>
    <w:rsid w:val="007D0846"/>
    <w:rsid w:val="007D2BA6"/>
    <w:rsid w:val="007D6704"/>
    <w:rsid w:val="007F0DA8"/>
    <w:rsid w:val="007F1046"/>
    <w:rsid w:val="007F1CF8"/>
    <w:rsid w:val="007F29CF"/>
    <w:rsid w:val="0080055E"/>
    <w:rsid w:val="00804EBB"/>
    <w:rsid w:val="00805234"/>
    <w:rsid w:val="00811226"/>
    <w:rsid w:val="0081232B"/>
    <w:rsid w:val="008123B9"/>
    <w:rsid w:val="008153DF"/>
    <w:rsid w:val="00832C00"/>
    <w:rsid w:val="00835F2E"/>
    <w:rsid w:val="008362FB"/>
    <w:rsid w:val="00836A3D"/>
    <w:rsid w:val="008418F9"/>
    <w:rsid w:val="008429EA"/>
    <w:rsid w:val="00847CE8"/>
    <w:rsid w:val="008511F5"/>
    <w:rsid w:val="008569D7"/>
    <w:rsid w:val="008573D8"/>
    <w:rsid w:val="00861251"/>
    <w:rsid w:val="00864413"/>
    <w:rsid w:val="00866157"/>
    <w:rsid w:val="008663A6"/>
    <w:rsid w:val="00870652"/>
    <w:rsid w:val="008730C7"/>
    <w:rsid w:val="00883A1A"/>
    <w:rsid w:val="008868E2"/>
    <w:rsid w:val="008904F9"/>
    <w:rsid w:val="00892565"/>
    <w:rsid w:val="0089469F"/>
    <w:rsid w:val="00895F53"/>
    <w:rsid w:val="00896A4B"/>
    <w:rsid w:val="008A0583"/>
    <w:rsid w:val="008A17E4"/>
    <w:rsid w:val="008A24EE"/>
    <w:rsid w:val="008A2773"/>
    <w:rsid w:val="008A6AF7"/>
    <w:rsid w:val="008A6E7E"/>
    <w:rsid w:val="008A6F6A"/>
    <w:rsid w:val="008A7F33"/>
    <w:rsid w:val="008B07C2"/>
    <w:rsid w:val="008B1CFB"/>
    <w:rsid w:val="008B21A3"/>
    <w:rsid w:val="008B2DEA"/>
    <w:rsid w:val="008D0011"/>
    <w:rsid w:val="008D0A8F"/>
    <w:rsid w:val="008D2784"/>
    <w:rsid w:val="008D5580"/>
    <w:rsid w:val="008D72E1"/>
    <w:rsid w:val="008D7CB1"/>
    <w:rsid w:val="008E1D80"/>
    <w:rsid w:val="008E308C"/>
    <w:rsid w:val="008E31EA"/>
    <w:rsid w:val="008E519D"/>
    <w:rsid w:val="008F0E8E"/>
    <w:rsid w:val="008F7F03"/>
    <w:rsid w:val="0090142B"/>
    <w:rsid w:val="00901B54"/>
    <w:rsid w:val="00915447"/>
    <w:rsid w:val="00915DB8"/>
    <w:rsid w:val="00936BB1"/>
    <w:rsid w:val="0094106C"/>
    <w:rsid w:val="00945BA0"/>
    <w:rsid w:val="00945C6A"/>
    <w:rsid w:val="00953643"/>
    <w:rsid w:val="009536BB"/>
    <w:rsid w:val="00953BB8"/>
    <w:rsid w:val="00961500"/>
    <w:rsid w:val="00963C63"/>
    <w:rsid w:val="00965B94"/>
    <w:rsid w:val="00970ED9"/>
    <w:rsid w:val="0098268F"/>
    <w:rsid w:val="00986D6C"/>
    <w:rsid w:val="009917F8"/>
    <w:rsid w:val="0099343C"/>
    <w:rsid w:val="00996B81"/>
    <w:rsid w:val="009A49F6"/>
    <w:rsid w:val="009A4AEA"/>
    <w:rsid w:val="009A7D86"/>
    <w:rsid w:val="009B0463"/>
    <w:rsid w:val="009B2511"/>
    <w:rsid w:val="009B6F33"/>
    <w:rsid w:val="009C3FCE"/>
    <w:rsid w:val="009C6AD7"/>
    <w:rsid w:val="009C6B84"/>
    <w:rsid w:val="009C7918"/>
    <w:rsid w:val="009D08F4"/>
    <w:rsid w:val="009D4493"/>
    <w:rsid w:val="009E01FC"/>
    <w:rsid w:val="009E1B1F"/>
    <w:rsid w:val="009E23E9"/>
    <w:rsid w:val="009E34A2"/>
    <w:rsid w:val="009E6C2B"/>
    <w:rsid w:val="009F0E8E"/>
    <w:rsid w:val="009F3A3B"/>
    <w:rsid w:val="009F477A"/>
    <w:rsid w:val="009F63DA"/>
    <w:rsid w:val="00A03390"/>
    <w:rsid w:val="00A033D1"/>
    <w:rsid w:val="00A03772"/>
    <w:rsid w:val="00A12D75"/>
    <w:rsid w:val="00A132C8"/>
    <w:rsid w:val="00A137F7"/>
    <w:rsid w:val="00A207A9"/>
    <w:rsid w:val="00A240B1"/>
    <w:rsid w:val="00A30CBA"/>
    <w:rsid w:val="00A30E24"/>
    <w:rsid w:val="00A33363"/>
    <w:rsid w:val="00A338C7"/>
    <w:rsid w:val="00A363AF"/>
    <w:rsid w:val="00A41318"/>
    <w:rsid w:val="00A43E8A"/>
    <w:rsid w:val="00A5069A"/>
    <w:rsid w:val="00A52BED"/>
    <w:rsid w:val="00A544B4"/>
    <w:rsid w:val="00A55680"/>
    <w:rsid w:val="00A55B97"/>
    <w:rsid w:val="00A60690"/>
    <w:rsid w:val="00A60DE2"/>
    <w:rsid w:val="00A6260A"/>
    <w:rsid w:val="00A65EB9"/>
    <w:rsid w:val="00A66DFF"/>
    <w:rsid w:val="00A67E44"/>
    <w:rsid w:val="00A71CE5"/>
    <w:rsid w:val="00A76411"/>
    <w:rsid w:val="00A8265D"/>
    <w:rsid w:val="00A83A2C"/>
    <w:rsid w:val="00A86B90"/>
    <w:rsid w:val="00A919C8"/>
    <w:rsid w:val="00A94584"/>
    <w:rsid w:val="00A95030"/>
    <w:rsid w:val="00A95C4B"/>
    <w:rsid w:val="00AA015B"/>
    <w:rsid w:val="00AA48FE"/>
    <w:rsid w:val="00AA6866"/>
    <w:rsid w:val="00AB095D"/>
    <w:rsid w:val="00AB1A50"/>
    <w:rsid w:val="00AB2B12"/>
    <w:rsid w:val="00AB3A96"/>
    <w:rsid w:val="00AB49B9"/>
    <w:rsid w:val="00AB5BCD"/>
    <w:rsid w:val="00AC1060"/>
    <w:rsid w:val="00AC16D3"/>
    <w:rsid w:val="00AC2945"/>
    <w:rsid w:val="00AC4FAB"/>
    <w:rsid w:val="00AC4FCC"/>
    <w:rsid w:val="00AC717B"/>
    <w:rsid w:val="00AC7EFF"/>
    <w:rsid w:val="00AD1606"/>
    <w:rsid w:val="00AE2EE9"/>
    <w:rsid w:val="00AE5A76"/>
    <w:rsid w:val="00AE5F89"/>
    <w:rsid w:val="00AF23F3"/>
    <w:rsid w:val="00AF30E0"/>
    <w:rsid w:val="00B00260"/>
    <w:rsid w:val="00B01E0C"/>
    <w:rsid w:val="00B0465A"/>
    <w:rsid w:val="00B069D3"/>
    <w:rsid w:val="00B06E50"/>
    <w:rsid w:val="00B078CE"/>
    <w:rsid w:val="00B07E6E"/>
    <w:rsid w:val="00B104DE"/>
    <w:rsid w:val="00B1101A"/>
    <w:rsid w:val="00B115CD"/>
    <w:rsid w:val="00B13BCD"/>
    <w:rsid w:val="00B15F22"/>
    <w:rsid w:val="00B162D3"/>
    <w:rsid w:val="00B16536"/>
    <w:rsid w:val="00B17E46"/>
    <w:rsid w:val="00B202E7"/>
    <w:rsid w:val="00B21355"/>
    <w:rsid w:val="00B22D60"/>
    <w:rsid w:val="00B23029"/>
    <w:rsid w:val="00B23DA9"/>
    <w:rsid w:val="00B26266"/>
    <w:rsid w:val="00B27AE2"/>
    <w:rsid w:val="00B30B2D"/>
    <w:rsid w:val="00B3194C"/>
    <w:rsid w:val="00B365C3"/>
    <w:rsid w:val="00B43A5A"/>
    <w:rsid w:val="00B47CC2"/>
    <w:rsid w:val="00B50495"/>
    <w:rsid w:val="00B50B70"/>
    <w:rsid w:val="00B55BFC"/>
    <w:rsid w:val="00B561BC"/>
    <w:rsid w:val="00B5762B"/>
    <w:rsid w:val="00B810B9"/>
    <w:rsid w:val="00B918C3"/>
    <w:rsid w:val="00B92F84"/>
    <w:rsid w:val="00B938CC"/>
    <w:rsid w:val="00B94BA9"/>
    <w:rsid w:val="00BA637B"/>
    <w:rsid w:val="00BA6A25"/>
    <w:rsid w:val="00BA7360"/>
    <w:rsid w:val="00BA7C30"/>
    <w:rsid w:val="00BB1A2F"/>
    <w:rsid w:val="00BB1CA9"/>
    <w:rsid w:val="00BB33C7"/>
    <w:rsid w:val="00BB3F0E"/>
    <w:rsid w:val="00BB67DA"/>
    <w:rsid w:val="00BB7418"/>
    <w:rsid w:val="00BC3CC1"/>
    <w:rsid w:val="00BC4FBC"/>
    <w:rsid w:val="00BD5381"/>
    <w:rsid w:val="00BD68CD"/>
    <w:rsid w:val="00BD7C04"/>
    <w:rsid w:val="00BE075F"/>
    <w:rsid w:val="00BE340F"/>
    <w:rsid w:val="00BE4892"/>
    <w:rsid w:val="00BE5EB5"/>
    <w:rsid w:val="00BE64DE"/>
    <w:rsid w:val="00BF0D20"/>
    <w:rsid w:val="00BF7D83"/>
    <w:rsid w:val="00C037B6"/>
    <w:rsid w:val="00C05D99"/>
    <w:rsid w:val="00C06381"/>
    <w:rsid w:val="00C06C3D"/>
    <w:rsid w:val="00C12B97"/>
    <w:rsid w:val="00C20D57"/>
    <w:rsid w:val="00C21EC7"/>
    <w:rsid w:val="00C242CF"/>
    <w:rsid w:val="00C266EF"/>
    <w:rsid w:val="00C3557E"/>
    <w:rsid w:val="00C362A1"/>
    <w:rsid w:val="00C449D5"/>
    <w:rsid w:val="00C458AB"/>
    <w:rsid w:val="00C47F50"/>
    <w:rsid w:val="00C61562"/>
    <w:rsid w:val="00C6195D"/>
    <w:rsid w:val="00C62C7F"/>
    <w:rsid w:val="00C64A07"/>
    <w:rsid w:val="00C64ADF"/>
    <w:rsid w:val="00C65E09"/>
    <w:rsid w:val="00C66875"/>
    <w:rsid w:val="00C674A3"/>
    <w:rsid w:val="00C70299"/>
    <w:rsid w:val="00C71190"/>
    <w:rsid w:val="00C74D32"/>
    <w:rsid w:val="00C80A5F"/>
    <w:rsid w:val="00C915E6"/>
    <w:rsid w:val="00C941CA"/>
    <w:rsid w:val="00CA6C6E"/>
    <w:rsid w:val="00CA7BEF"/>
    <w:rsid w:val="00CB07FB"/>
    <w:rsid w:val="00CB0EDC"/>
    <w:rsid w:val="00CB259C"/>
    <w:rsid w:val="00CB3105"/>
    <w:rsid w:val="00CB4800"/>
    <w:rsid w:val="00CB712F"/>
    <w:rsid w:val="00CB78BD"/>
    <w:rsid w:val="00CC1FD5"/>
    <w:rsid w:val="00CC26A0"/>
    <w:rsid w:val="00CC2A04"/>
    <w:rsid w:val="00CC7C62"/>
    <w:rsid w:val="00CD16CE"/>
    <w:rsid w:val="00CD24AB"/>
    <w:rsid w:val="00CD58E1"/>
    <w:rsid w:val="00CD7889"/>
    <w:rsid w:val="00CD7DE6"/>
    <w:rsid w:val="00CE14F3"/>
    <w:rsid w:val="00CE2843"/>
    <w:rsid w:val="00CE5E43"/>
    <w:rsid w:val="00CF2598"/>
    <w:rsid w:val="00CF5EB3"/>
    <w:rsid w:val="00CF7423"/>
    <w:rsid w:val="00D02041"/>
    <w:rsid w:val="00D06D89"/>
    <w:rsid w:val="00D11806"/>
    <w:rsid w:val="00D15398"/>
    <w:rsid w:val="00D15DE7"/>
    <w:rsid w:val="00D2250C"/>
    <w:rsid w:val="00D27DAA"/>
    <w:rsid w:val="00D40528"/>
    <w:rsid w:val="00D41459"/>
    <w:rsid w:val="00D457BA"/>
    <w:rsid w:val="00D5158C"/>
    <w:rsid w:val="00D54FA5"/>
    <w:rsid w:val="00D551FC"/>
    <w:rsid w:val="00D57895"/>
    <w:rsid w:val="00D57FCD"/>
    <w:rsid w:val="00D60004"/>
    <w:rsid w:val="00D611A8"/>
    <w:rsid w:val="00D62D2D"/>
    <w:rsid w:val="00D63047"/>
    <w:rsid w:val="00D65627"/>
    <w:rsid w:val="00D72B0B"/>
    <w:rsid w:val="00D7394B"/>
    <w:rsid w:val="00D76689"/>
    <w:rsid w:val="00D76944"/>
    <w:rsid w:val="00D80AF3"/>
    <w:rsid w:val="00D86747"/>
    <w:rsid w:val="00D97227"/>
    <w:rsid w:val="00DA6531"/>
    <w:rsid w:val="00DB1696"/>
    <w:rsid w:val="00DB2C6C"/>
    <w:rsid w:val="00DB3D66"/>
    <w:rsid w:val="00DC3D13"/>
    <w:rsid w:val="00DD1512"/>
    <w:rsid w:val="00DD2348"/>
    <w:rsid w:val="00DD2372"/>
    <w:rsid w:val="00DD240A"/>
    <w:rsid w:val="00DD7766"/>
    <w:rsid w:val="00DD7D09"/>
    <w:rsid w:val="00DE2AF0"/>
    <w:rsid w:val="00DE5105"/>
    <w:rsid w:val="00DE5994"/>
    <w:rsid w:val="00DE663E"/>
    <w:rsid w:val="00DF1291"/>
    <w:rsid w:val="00DF152F"/>
    <w:rsid w:val="00DF314A"/>
    <w:rsid w:val="00DF360B"/>
    <w:rsid w:val="00DF4361"/>
    <w:rsid w:val="00E041FF"/>
    <w:rsid w:val="00E0482C"/>
    <w:rsid w:val="00E05AA9"/>
    <w:rsid w:val="00E0694B"/>
    <w:rsid w:val="00E07FE0"/>
    <w:rsid w:val="00E10F5A"/>
    <w:rsid w:val="00E111E7"/>
    <w:rsid w:val="00E23833"/>
    <w:rsid w:val="00E26A15"/>
    <w:rsid w:val="00E27828"/>
    <w:rsid w:val="00E30809"/>
    <w:rsid w:val="00E33EEB"/>
    <w:rsid w:val="00E340F8"/>
    <w:rsid w:val="00E35B56"/>
    <w:rsid w:val="00E3691E"/>
    <w:rsid w:val="00E4327B"/>
    <w:rsid w:val="00E4365B"/>
    <w:rsid w:val="00E47420"/>
    <w:rsid w:val="00E52192"/>
    <w:rsid w:val="00E522DB"/>
    <w:rsid w:val="00E62E63"/>
    <w:rsid w:val="00E641F2"/>
    <w:rsid w:val="00E6473D"/>
    <w:rsid w:val="00E657A4"/>
    <w:rsid w:val="00E65BA8"/>
    <w:rsid w:val="00E765CB"/>
    <w:rsid w:val="00E81DF7"/>
    <w:rsid w:val="00E828E6"/>
    <w:rsid w:val="00E86A50"/>
    <w:rsid w:val="00E938F7"/>
    <w:rsid w:val="00E945B7"/>
    <w:rsid w:val="00EA144C"/>
    <w:rsid w:val="00EA2DAF"/>
    <w:rsid w:val="00EA5423"/>
    <w:rsid w:val="00EA569F"/>
    <w:rsid w:val="00EA7970"/>
    <w:rsid w:val="00EA79B7"/>
    <w:rsid w:val="00EB3E7A"/>
    <w:rsid w:val="00EB62C8"/>
    <w:rsid w:val="00EB7C12"/>
    <w:rsid w:val="00ED1018"/>
    <w:rsid w:val="00ED1169"/>
    <w:rsid w:val="00ED3610"/>
    <w:rsid w:val="00EE4474"/>
    <w:rsid w:val="00EE79CC"/>
    <w:rsid w:val="00EF574A"/>
    <w:rsid w:val="00F025D1"/>
    <w:rsid w:val="00F034EF"/>
    <w:rsid w:val="00F04241"/>
    <w:rsid w:val="00F0484A"/>
    <w:rsid w:val="00F06B4C"/>
    <w:rsid w:val="00F16E4A"/>
    <w:rsid w:val="00F172D0"/>
    <w:rsid w:val="00F219EE"/>
    <w:rsid w:val="00F22506"/>
    <w:rsid w:val="00F237CF"/>
    <w:rsid w:val="00F247E6"/>
    <w:rsid w:val="00F43D3A"/>
    <w:rsid w:val="00F50409"/>
    <w:rsid w:val="00F518F4"/>
    <w:rsid w:val="00F61150"/>
    <w:rsid w:val="00F61F57"/>
    <w:rsid w:val="00F655A7"/>
    <w:rsid w:val="00F65AF1"/>
    <w:rsid w:val="00F67A23"/>
    <w:rsid w:val="00F7445F"/>
    <w:rsid w:val="00F80564"/>
    <w:rsid w:val="00F8589D"/>
    <w:rsid w:val="00F9062F"/>
    <w:rsid w:val="00F9192F"/>
    <w:rsid w:val="00F92065"/>
    <w:rsid w:val="00F92B77"/>
    <w:rsid w:val="00F930BC"/>
    <w:rsid w:val="00F94F29"/>
    <w:rsid w:val="00F9611E"/>
    <w:rsid w:val="00F97D3A"/>
    <w:rsid w:val="00FA2056"/>
    <w:rsid w:val="00FA224C"/>
    <w:rsid w:val="00FA2A0C"/>
    <w:rsid w:val="00FA2ADC"/>
    <w:rsid w:val="00FA30F1"/>
    <w:rsid w:val="00FA77D9"/>
    <w:rsid w:val="00FB197C"/>
    <w:rsid w:val="00FB1B90"/>
    <w:rsid w:val="00FB7B33"/>
    <w:rsid w:val="00FC19E2"/>
    <w:rsid w:val="00FC1E98"/>
    <w:rsid w:val="00FC246C"/>
    <w:rsid w:val="00FC5587"/>
    <w:rsid w:val="00FD1009"/>
    <w:rsid w:val="00FD1591"/>
    <w:rsid w:val="00FD2092"/>
    <w:rsid w:val="00FD3221"/>
    <w:rsid w:val="00FD421D"/>
    <w:rsid w:val="00FD450A"/>
    <w:rsid w:val="00FD4F04"/>
    <w:rsid w:val="00FE0E87"/>
    <w:rsid w:val="00FE5FBC"/>
    <w:rsid w:val="00FE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4CC40"/>
  <w15:chartTrackingRefBased/>
  <w15:docId w15:val="{908D95D2-CE39-4394-B986-15BFDF057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40A"/>
  </w:style>
  <w:style w:type="paragraph" w:styleId="Titre1">
    <w:name w:val="heading 1"/>
    <w:basedOn w:val="Normal"/>
    <w:next w:val="Normal"/>
    <w:link w:val="Titre1Car"/>
    <w:uiPriority w:val="9"/>
    <w:qFormat/>
    <w:rsid w:val="00781AC0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81AC0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781AC0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81AC0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81AC0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81AC0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81AC0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81AC0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81AC0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Grilledutableau">
    <w:name w:val="Table Grid"/>
    <w:basedOn w:val="TableauNormal"/>
    <w:uiPriority w:val="39"/>
    <w:rsid w:val="00FD45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CB4800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781A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781A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781A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781AC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781AC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781AC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781AC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781AC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781AC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Lienhypertexte">
    <w:name w:val="Hyperlink"/>
    <w:basedOn w:val="Policepardfaut"/>
    <w:uiPriority w:val="99"/>
    <w:unhideWhenUsed/>
    <w:rsid w:val="00F9192F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F9192F"/>
    <w:rPr>
      <w:color w:val="605E5C"/>
      <w:shd w:val="clear" w:color="auto" w:fill="E1DFDD"/>
    </w:rPr>
  </w:style>
  <w:style w:type="character" w:customStyle="1" w:styleId="fontstyle01">
    <w:name w:val="fontstyle01"/>
    <w:basedOn w:val="Policepardfaut"/>
    <w:rsid w:val="00BE64DE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Policepardfaut"/>
    <w:rsid w:val="00BE64DE"/>
    <w:rPr>
      <w:rFonts w:ascii="Gill Sans MT" w:hAnsi="Gill Sans 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4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i6DRo6v78y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nZNR5i9qN4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be.com/playlist?list=PL_QPQmz5C6WUF-pOQDsbsKbaBZqXj4qSq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file/d/1X7Sa6L2Nf9PNbINfklYWSefwDBxyWGYT/view?usp=sharin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74</Words>
  <Characters>7264</Characters>
  <Application>Microsoft Office Word</Application>
  <DocSecurity>0</DocSecurity>
  <Lines>60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Merle</dc:creator>
  <cp:keywords/>
  <dc:description/>
  <cp:lastModifiedBy>Adrian Merle</cp:lastModifiedBy>
  <cp:revision>799</cp:revision>
  <dcterms:created xsi:type="dcterms:W3CDTF">2022-03-13T19:27:00Z</dcterms:created>
  <dcterms:modified xsi:type="dcterms:W3CDTF">2022-04-08T15:49:00Z</dcterms:modified>
</cp:coreProperties>
</file>